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591095" w14:textId="77777777" w:rsidR="006709CF" w:rsidRDefault="006709CF" w:rsidP="00581984">
      <w:pPr>
        <w:jc w:val="center"/>
      </w:pPr>
    </w:p>
    <w:p w14:paraId="0B364325" w14:textId="3BBA9C70" w:rsidR="00581984" w:rsidRDefault="00581984" w:rsidP="00581984">
      <w:pPr>
        <w:jc w:val="center"/>
      </w:pPr>
    </w:p>
    <w:p w14:paraId="01103ECC" w14:textId="6745BDDF" w:rsidR="00581984" w:rsidRDefault="00581984" w:rsidP="00581984">
      <w:pPr>
        <w:jc w:val="center"/>
      </w:pPr>
    </w:p>
    <w:p w14:paraId="799202D4" w14:textId="71837D1E" w:rsidR="00581984" w:rsidRDefault="00581984" w:rsidP="00581984">
      <w:pPr>
        <w:jc w:val="center"/>
      </w:pPr>
    </w:p>
    <w:p w14:paraId="5C63DCB6" w14:textId="7E1712D9" w:rsidR="00581984" w:rsidRDefault="00581984" w:rsidP="00581984">
      <w:pPr>
        <w:jc w:val="center"/>
      </w:pPr>
    </w:p>
    <w:p w14:paraId="563AFBC7" w14:textId="2FD9DF54" w:rsidR="00581984" w:rsidRDefault="00581984" w:rsidP="00581984">
      <w:pPr>
        <w:jc w:val="center"/>
      </w:pPr>
    </w:p>
    <w:p w14:paraId="7B787C7B" w14:textId="584C7A23" w:rsidR="00581984" w:rsidRDefault="00581984" w:rsidP="00581984">
      <w:pPr>
        <w:jc w:val="center"/>
      </w:pPr>
    </w:p>
    <w:p w14:paraId="08F66982" w14:textId="77777777" w:rsidR="00581984" w:rsidRDefault="00581984" w:rsidP="00581984">
      <w:pPr>
        <w:jc w:val="center"/>
      </w:pPr>
    </w:p>
    <w:p w14:paraId="10736E3F" w14:textId="0B0202A4" w:rsidR="00581984" w:rsidRDefault="00581984" w:rsidP="00581984">
      <w:pPr>
        <w:jc w:val="center"/>
      </w:pPr>
      <w:r>
        <w:t xml:space="preserve">Case Study: </w:t>
      </w:r>
    </w:p>
    <w:p w14:paraId="672BF9EF" w14:textId="56E443C5" w:rsidR="00581984" w:rsidRDefault="000253DB" w:rsidP="00581984">
      <w:pPr>
        <w:jc w:val="center"/>
      </w:pPr>
      <w:r>
        <w:t xml:space="preserve">Business Case </w:t>
      </w:r>
      <w:r w:rsidR="00581984" w:rsidRPr="00581984">
        <w:t>of Sports Technologies Inc</w:t>
      </w:r>
    </w:p>
    <w:p w14:paraId="0312EAE7" w14:textId="58C14CFD" w:rsidR="00581984" w:rsidRDefault="00581984" w:rsidP="00581984">
      <w:pPr>
        <w:jc w:val="center"/>
      </w:pPr>
      <w:r>
        <w:t xml:space="preserve">Sarah Rhymes </w:t>
      </w:r>
    </w:p>
    <w:p w14:paraId="0AB370C4" w14:textId="5FB5939F" w:rsidR="00581984" w:rsidRDefault="00581984" w:rsidP="00581984">
      <w:pPr>
        <w:jc w:val="center"/>
      </w:pPr>
      <w:r>
        <w:t xml:space="preserve">Wayne State University </w:t>
      </w:r>
    </w:p>
    <w:p w14:paraId="53ED120D" w14:textId="48DA6E04" w:rsidR="00724BEC" w:rsidRDefault="00724BEC" w:rsidP="00581984">
      <w:pPr>
        <w:jc w:val="center"/>
      </w:pPr>
    </w:p>
    <w:p w14:paraId="7EBB5B80" w14:textId="74B24BB6" w:rsidR="00724BEC" w:rsidRDefault="00724BEC" w:rsidP="00581984">
      <w:pPr>
        <w:jc w:val="center"/>
      </w:pPr>
    </w:p>
    <w:p w14:paraId="770F7C06" w14:textId="2815FC93" w:rsidR="00724BEC" w:rsidRDefault="00724BEC" w:rsidP="00581984">
      <w:pPr>
        <w:jc w:val="center"/>
      </w:pPr>
    </w:p>
    <w:p w14:paraId="6E8759C2" w14:textId="598B56D2" w:rsidR="00724BEC" w:rsidRDefault="00724BEC" w:rsidP="00581984">
      <w:pPr>
        <w:jc w:val="center"/>
      </w:pPr>
    </w:p>
    <w:p w14:paraId="518E8D21" w14:textId="64C918D5" w:rsidR="00724BEC" w:rsidRDefault="00724BEC" w:rsidP="00581984">
      <w:pPr>
        <w:jc w:val="center"/>
      </w:pPr>
    </w:p>
    <w:p w14:paraId="11CA8829" w14:textId="21D64C23" w:rsidR="00724BEC" w:rsidRDefault="00724BEC" w:rsidP="00581984">
      <w:pPr>
        <w:jc w:val="center"/>
      </w:pPr>
    </w:p>
    <w:p w14:paraId="353399E1" w14:textId="17A32B4D" w:rsidR="00724BEC" w:rsidRDefault="00724BEC" w:rsidP="00581984">
      <w:pPr>
        <w:jc w:val="center"/>
      </w:pPr>
    </w:p>
    <w:p w14:paraId="69C0E54A" w14:textId="28292A31" w:rsidR="00724BEC" w:rsidRDefault="00724BEC" w:rsidP="00581984">
      <w:pPr>
        <w:jc w:val="center"/>
      </w:pPr>
    </w:p>
    <w:p w14:paraId="4E445944" w14:textId="2F2159C6" w:rsidR="00724BEC" w:rsidRDefault="00724BEC" w:rsidP="00581984">
      <w:pPr>
        <w:jc w:val="center"/>
      </w:pPr>
    </w:p>
    <w:p w14:paraId="2D7DD321" w14:textId="4F19566E" w:rsidR="00724BEC" w:rsidRDefault="00724BEC" w:rsidP="00581984">
      <w:pPr>
        <w:jc w:val="center"/>
      </w:pPr>
    </w:p>
    <w:p w14:paraId="1A1591B4" w14:textId="488374C4" w:rsidR="00724BEC" w:rsidRDefault="00724BEC" w:rsidP="00581984">
      <w:pPr>
        <w:jc w:val="center"/>
      </w:pPr>
    </w:p>
    <w:p w14:paraId="60DD02D7" w14:textId="191C12AA" w:rsidR="006C26A9" w:rsidRDefault="00724BEC" w:rsidP="00B11309">
      <w:pPr>
        <w:ind w:left="3240"/>
      </w:pPr>
      <w:r>
        <w:lastRenderedPageBreak/>
        <w:t xml:space="preserve">Executive Summary: </w:t>
      </w:r>
    </w:p>
    <w:p w14:paraId="052904B5" w14:textId="14D55489" w:rsidR="005F566A" w:rsidRDefault="005A6A99" w:rsidP="005F566A">
      <w:pPr>
        <w:ind w:left="0" w:firstLine="720"/>
      </w:pPr>
      <w:r>
        <w:t xml:space="preserve">After reviewing the </w:t>
      </w:r>
      <w:r w:rsidR="00A80E49" w:rsidRPr="00A80E49">
        <w:t>Current Business Scenario</w:t>
      </w:r>
      <w:r w:rsidR="00A80E49">
        <w:t xml:space="preserve"> and </w:t>
      </w:r>
      <w:r w:rsidR="004444C8">
        <w:t>its</w:t>
      </w:r>
      <w:r w:rsidR="00A80E49">
        <w:t xml:space="preserve"> findings</w:t>
      </w:r>
      <w:r w:rsidR="00BD3B90">
        <w:t>,</w:t>
      </w:r>
      <w:r w:rsidR="007C5E94">
        <w:t xml:space="preserve"> </w:t>
      </w:r>
      <w:r w:rsidR="00CE704B">
        <w:t>seven</w:t>
      </w:r>
      <w:r w:rsidR="00EE3707">
        <w:t xml:space="preserve"> key issues</w:t>
      </w:r>
      <w:r w:rsidR="007C5E94">
        <w:t xml:space="preserve"> </w:t>
      </w:r>
      <w:r w:rsidR="00861EF7">
        <w:t xml:space="preserve">have been identified </w:t>
      </w:r>
      <w:r w:rsidR="00BD3B90">
        <w:t>in the organization.</w:t>
      </w:r>
      <w:r w:rsidR="00EB589F" w:rsidRPr="00EB589F">
        <w:t xml:space="preserve"> All of these impact STI in multiple ways and cause </w:t>
      </w:r>
      <w:r w:rsidR="00E510F9">
        <w:t>other problems to occur</w:t>
      </w:r>
      <w:r w:rsidR="00EB589F" w:rsidRPr="00EB589F">
        <w:t xml:space="preserve">. </w:t>
      </w:r>
      <w:r w:rsidR="004C7570">
        <w:t>These fundamental issues need</w:t>
      </w:r>
      <w:r w:rsidR="006E0688">
        <w:t xml:space="preserve"> res</w:t>
      </w:r>
      <w:r w:rsidR="00AE7674">
        <w:t>olv</w:t>
      </w:r>
      <w:r w:rsidR="00307406">
        <w:t>ing</w:t>
      </w:r>
      <w:r w:rsidR="00AE7674">
        <w:t xml:space="preserve"> </w:t>
      </w:r>
      <w:r w:rsidR="00055F28">
        <w:t xml:space="preserve">to </w:t>
      </w:r>
      <w:r w:rsidR="00A402EC">
        <w:t xml:space="preserve">stabilize finances </w:t>
      </w:r>
      <w:r w:rsidR="00A45951">
        <w:t>and</w:t>
      </w:r>
      <w:r w:rsidR="002C1BEB">
        <w:t xml:space="preserve"> </w:t>
      </w:r>
      <w:r w:rsidR="00A402EC">
        <w:t xml:space="preserve">continue operations. </w:t>
      </w:r>
      <w:r w:rsidR="00391B7E">
        <w:t>Some</w:t>
      </w:r>
      <w:r w:rsidR="007C5E94">
        <w:t xml:space="preserve"> of these </w:t>
      </w:r>
      <w:r w:rsidR="0053225B">
        <w:t>issues are</w:t>
      </w:r>
      <w:r w:rsidR="00AD2467">
        <w:t>:</w:t>
      </w:r>
      <w:r w:rsidR="0053225B">
        <w:t xml:space="preserve"> no </w:t>
      </w:r>
      <w:r w:rsidR="005B29CB">
        <w:t>records management system in place</w:t>
      </w:r>
      <w:r w:rsidR="00607A03">
        <w:t>,</w:t>
      </w:r>
      <w:r w:rsidR="005B29CB">
        <w:t xml:space="preserve"> </w:t>
      </w:r>
      <w:r w:rsidR="00607A03">
        <w:t>no</w:t>
      </w:r>
      <w:r w:rsidR="005B29CB">
        <w:t xml:space="preserve"> records re</w:t>
      </w:r>
      <w:r w:rsidR="004842E7">
        <w:t>ten</w:t>
      </w:r>
      <w:r w:rsidR="005B29CB">
        <w:t>tion</w:t>
      </w:r>
      <w:r w:rsidR="007C5E94">
        <w:t xml:space="preserve"> or disposition</w:t>
      </w:r>
      <w:r w:rsidR="005B29CB">
        <w:t xml:space="preserve"> schedule, </w:t>
      </w:r>
      <w:r w:rsidR="007C5E94">
        <w:t>and</w:t>
      </w:r>
      <w:r w:rsidR="005B29CB">
        <w:t xml:space="preserve"> no taxonomy in the </w:t>
      </w:r>
      <w:r w:rsidR="000C28D1">
        <w:t>n</w:t>
      </w:r>
      <w:r w:rsidR="005B29CB">
        <w:t>etwork shar</w:t>
      </w:r>
      <w:r w:rsidR="004842E7">
        <w:t>ed</w:t>
      </w:r>
      <w:r w:rsidR="005B29CB">
        <w:t xml:space="preserve"> drives</w:t>
      </w:r>
      <w:r w:rsidR="007C5E94">
        <w:t xml:space="preserve">. </w:t>
      </w:r>
      <w:r w:rsidR="00DF0A15">
        <w:t>Another issue</w:t>
      </w:r>
      <w:r w:rsidR="007C5E94">
        <w:t xml:space="preserve"> </w:t>
      </w:r>
      <w:r w:rsidR="00DF0A15">
        <w:t>is</w:t>
      </w:r>
      <w:r w:rsidR="007C5E94">
        <w:t xml:space="preserve"> </w:t>
      </w:r>
      <w:r w:rsidR="00D20943">
        <w:t>no implementation process for the ongoing mai</w:t>
      </w:r>
      <w:r w:rsidR="00BA3C3E">
        <w:t>nten</w:t>
      </w:r>
      <w:r w:rsidR="00D20943">
        <w:t>ance of the</w:t>
      </w:r>
      <w:r w:rsidR="006711D6">
        <w:t>se</w:t>
      </w:r>
      <w:r w:rsidR="00D20943">
        <w:t xml:space="preserve"> drives</w:t>
      </w:r>
      <w:r w:rsidR="003C6569">
        <w:t>.</w:t>
      </w:r>
      <w:r w:rsidR="00716D6B">
        <w:t xml:space="preserve"> T</w:t>
      </w:r>
      <w:r w:rsidR="00DB4A21">
        <w:t xml:space="preserve">here is </w:t>
      </w:r>
      <w:r w:rsidR="00716D6B">
        <w:t xml:space="preserve">also </w:t>
      </w:r>
      <w:r w:rsidR="00DB4A21">
        <w:t>no process to address legal holds</w:t>
      </w:r>
      <w:r w:rsidR="00F10DBF">
        <w:t xml:space="preserve"> and </w:t>
      </w:r>
      <w:r w:rsidR="00C14F2E">
        <w:t>in</w:t>
      </w:r>
      <w:r w:rsidR="00F10DBF">
        <w:t>adequate employee training on handling</w:t>
      </w:r>
      <w:r w:rsidR="008B6FD5">
        <w:t xml:space="preserve"> company</w:t>
      </w:r>
      <w:r w:rsidR="00F10DBF">
        <w:t xml:space="preserve"> records.</w:t>
      </w:r>
    </w:p>
    <w:p w14:paraId="6E8E8E4E" w14:textId="0F53B54B" w:rsidR="00D27371" w:rsidRDefault="00BC65B4" w:rsidP="00D27371">
      <w:pPr>
        <w:ind w:left="0" w:firstLine="720"/>
      </w:pPr>
      <w:r>
        <w:t>The recommen</w:t>
      </w:r>
      <w:r w:rsidR="0069489A">
        <w:t xml:space="preserve">dations </w:t>
      </w:r>
      <w:r w:rsidR="001D1F8F">
        <w:t xml:space="preserve">STI </w:t>
      </w:r>
      <w:r>
        <w:t>should ad</w:t>
      </w:r>
      <w:r w:rsidR="00111477">
        <w:t>o</w:t>
      </w:r>
      <w:r>
        <w:t xml:space="preserve">pt </w:t>
      </w:r>
      <w:r w:rsidR="00D71E10">
        <w:t>to solve these problems are</w:t>
      </w:r>
      <w:r w:rsidR="00A417D7">
        <w:t>:</w:t>
      </w:r>
      <w:r w:rsidR="00D71E10">
        <w:t xml:space="preserve"> </w:t>
      </w:r>
      <w:r w:rsidR="0056212B">
        <w:t xml:space="preserve">developing a records inventory, developing a retention schedule, </w:t>
      </w:r>
      <w:r w:rsidR="0066477C">
        <w:t>determining</w:t>
      </w:r>
      <w:r w:rsidR="0040126B">
        <w:t xml:space="preserve"> a</w:t>
      </w:r>
      <w:r w:rsidR="0066477C">
        <w:t>n</w:t>
      </w:r>
      <w:r w:rsidR="0040126B">
        <w:t xml:space="preserve"> ERM system, </w:t>
      </w:r>
      <w:r w:rsidR="0056212B">
        <w:t xml:space="preserve">training employees in effective electronic and print records management, and </w:t>
      </w:r>
      <w:r w:rsidR="00FA6BAA">
        <w:t>legal holds</w:t>
      </w:r>
      <w:r w:rsidR="00111477">
        <w:t>. Other recommend</w:t>
      </w:r>
      <w:r w:rsidR="00EC1C01">
        <w:t>ations</w:t>
      </w:r>
      <w:r w:rsidR="00EA1839">
        <w:t xml:space="preserve"> are </w:t>
      </w:r>
      <w:r w:rsidR="00BF5CA1">
        <w:t>developing a</w:t>
      </w:r>
      <w:r w:rsidR="003131B5">
        <w:t>d</w:t>
      </w:r>
      <w:r w:rsidR="00BF5CA1">
        <w:t>equate storage for print records, creating a taxonomy system</w:t>
      </w:r>
      <w:r w:rsidR="003131B5">
        <w:t xml:space="preserve"> that</w:t>
      </w:r>
      <w:r w:rsidR="00BF5CA1">
        <w:t xml:space="preserve"> employees</w:t>
      </w:r>
      <w:r w:rsidR="003131B5">
        <w:t xml:space="preserve"> would</w:t>
      </w:r>
      <w:r w:rsidR="00BF5CA1">
        <w:t xml:space="preserve"> know how to use, training employees to maintain the shared drives, and determining</w:t>
      </w:r>
      <w:r w:rsidR="006C3B99">
        <w:t xml:space="preserve"> a</w:t>
      </w:r>
      <w:r w:rsidR="00111477">
        <w:t xml:space="preserve"> maintenance schedule</w:t>
      </w:r>
      <w:r w:rsidR="00D43FF6">
        <w:t>.</w:t>
      </w:r>
      <w:r w:rsidR="009921C6">
        <w:t xml:space="preserve"> </w:t>
      </w:r>
      <w:r w:rsidR="008F1DCD">
        <w:t>STI</w:t>
      </w:r>
      <w:r w:rsidR="009921C6">
        <w:t xml:space="preserve"> should not try to implement all of the</w:t>
      </w:r>
      <w:r w:rsidR="003A5AB3">
        <w:t xml:space="preserve">se </w:t>
      </w:r>
      <w:r w:rsidR="008256E4">
        <w:t>pro</w:t>
      </w:r>
      <w:r w:rsidR="00733A65">
        <w:t>cedures</w:t>
      </w:r>
      <w:r w:rsidR="009921C6">
        <w:t xml:space="preserve"> at once </w:t>
      </w:r>
      <w:r w:rsidR="00165044">
        <w:t>but sho</w:t>
      </w:r>
      <w:r w:rsidR="009921C6">
        <w:t>uld follow a step</w:t>
      </w:r>
      <w:r w:rsidR="00050681">
        <w:t>-by-</w:t>
      </w:r>
      <w:r w:rsidR="009921C6">
        <w:t>step process</w:t>
      </w:r>
      <w:r w:rsidR="005B27C6">
        <w:t>,</w:t>
      </w:r>
      <w:r w:rsidR="009921C6">
        <w:t xml:space="preserve"> </w:t>
      </w:r>
      <w:r w:rsidR="001B71A0">
        <w:t xml:space="preserve">first </w:t>
      </w:r>
      <w:r w:rsidR="009921C6">
        <w:t>developing a records inventory</w:t>
      </w:r>
      <w:r w:rsidR="00501347">
        <w:t>.</w:t>
      </w:r>
      <w:r w:rsidR="0035770B">
        <w:t xml:space="preserve"> </w:t>
      </w:r>
      <w:r w:rsidR="00EC7CA3">
        <w:t>Followin</w:t>
      </w:r>
      <w:r w:rsidR="00532FD8">
        <w:t xml:space="preserve">g this </w:t>
      </w:r>
      <w:r w:rsidR="004B62D1">
        <w:t>approach</w:t>
      </w:r>
      <w:r w:rsidR="00EC7CA3">
        <w:t xml:space="preserve"> will be </w:t>
      </w:r>
      <w:r w:rsidR="004B29E5">
        <w:t>help</w:t>
      </w:r>
      <w:r w:rsidR="00EC7CA3">
        <w:t>ful w</w:t>
      </w:r>
      <w:r w:rsidR="007B27D8">
        <w:t>hen creating a records inventory and retention schedule</w:t>
      </w:r>
      <w:r w:rsidR="00D7083F">
        <w:t xml:space="preserve">. </w:t>
      </w:r>
    </w:p>
    <w:p w14:paraId="1A5E169D" w14:textId="2CA775B5" w:rsidR="00CC24DA" w:rsidRDefault="007F11DA" w:rsidP="00D27371">
      <w:pPr>
        <w:ind w:left="0" w:firstLine="720"/>
      </w:pPr>
      <w:r>
        <w:t>Before moving to digital records, starting with paper document</w:t>
      </w:r>
      <w:r w:rsidR="007B27D8">
        <w:t>s</w:t>
      </w:r>
      <w:r w:rsidR="00A23784">
        <w:t xml:space="preserve"> is another </w:t>
      </w:r>
      <w:r w:rsidR="004344EB">
        <w:t>recommendation</w:t>
      </w:r>
      <w:r w:rsidR="00532FD8">
        <w:t xml:space="preserve"> </w:t>
      </w:r>
      <w:r w:rsidR="004344EB">
        <w:t>that</w:t>
      </w:r>
      <w:r w:rsidR="005751EB">
        <w:t xml:space="preserve"> may </w:t>
      </w:r>
      <w:r w:rsidR="00407F69">
        <w:t>smooth out thi</w:t>
      </w:r>
      <w:r w:rsidR="00755AD7">
        <w:t>s process</w:t>
      </w:r>
      <w:r w:rsidR="009F7CF1">
        <w:t>.</w:t>
      </w:r>
      <w:r w:rsidR="00A523ED">
        <w:t xml:space="preserve"> </w:t>
      </w:r>
      <w:r w:rsidR="00530AAB">
        <w:t xml:space="preserve">Once </w:t>
      </w:r>
      <w:r w:rsidR="00517D93">
        <w:t xml:space="preserve">STI </w:t>
      </w:r>
      <w:r w:rsidR="007548F9">
        <w:t>has</w:t>
      </w:r>
      <w:r w:rsidR="00530AAB">
        <w:t xml:space="preserve"> complete</w:t>
      </w:r>
      <w:r w:rsidR="00517D93">
        <w:t>d</w:t>
      </w:r>
      <w:r w:rsidR="007548F9">
        <w:t xml:space="preserve"> these two steps</w:t>
      </w:r>
      <w:r w:rsidR="00E2096B">
        <w:t xml:space="preserve">, they </w:t>
      </w:r>
      <w:r w:rsidR="006E0867">
        <w:t>w</w:t>
      </w:r>
      <w:r w:rsidR="00DE2A33">
        <w:t>ould</w:t>
      </w:r>
      <w:r w:rsidR="00CD37E1">
        <w:t xml:space="preserve"> </w:t>
      </w:r>
      <w:r w:rsidR="00A64EED">
        <w:t>have</w:t>
      </w:r>
      <w:r w:rsidR="009A617A">
        <w:t xml:space="preserve"> </w:t>
      </w:r>
      <w:r w:rsidR="00851AE1">
        <w:t xml:space="preserve">a </w:t>
      </w:r>
      <w:r w:rsidR="009A617A">
        <w:t>fu</w:t>
      </w:r>
      <w:r w:rsidR="00CD37E1">
        <w:t>n</w:t>
      </w:r>
      <w:r w:rsidR="009A617A">
        <w:t>ctioning</w:t>
      </w:r>
      <w:r w:rsidR="00A64EED">
        <w:t xml:space="preserve"> records</w:t>
      </w:r>
      <w:r w:rsidR="00353C82">
        <w:t xml:space="preserve"> inventory</w:t>
      </w:r>
      <w:r w:rsidR="00A64EED">
        <w:t xml:space="preserve"> that allow</w:t>
      </w:r>
      <w:r w:rsidR="008E26EA">
        <w:t xml:space="preserve">s </w:t>
      </w:r>
      <w:r w:rsidR="00A64EED">
        <w:t>for a</w:t>
      </w:r>
      <w:r w:rsidR="00530AAB">
        <w:t xml:space="preserve"> taxonomy system</w:t>
      </w:r>
      <w:r w:rsidR="001A5AD2">
        <w:t xml:space="preserve"> to be implemented</w:t>
      </w:r>
      <w:r w:rsidR="0048048B">
        <w:t>.</w:t>
      </w:r>
      <w:r w:rsidR="002F6CDC">
        <w:t xml:space="preserve"> Determining </w:t>
      </w:r>
      <w:r w:rsidR="00080F4B">
        <w:t>the</w:t>
      </w:r>
      <w:r w:rsidR="002F6CDC">
        <w:t xml:space="preserve"> ERM system</w:t>
      </w:r>
      <w:r w:rsidR="006F500D">
        <w:t xml:space="preserve"> </w:t>
      </w:r>
      <w:r w:rsidR="00080F4B">
        <w:t>to</w:t>
      </w:r>
      <w:r w:rsidR="005258C2">
        <w:t xml:space="preserve"> be implemented</w:t>
      </w:r>
      <w:r w:rsidR="002F6CDC">
        <w:t xml:space="preserve"> depend</w:t>
      </w:r>
      <w:r w:rsidR="00B06BD7">
        <w:t>s</w:t>
      </w:r>
      <w:r w:rsidR="002F6CDC">
        <w:t xml:space="preserve"> on what taxonomy system is used</w:t>
      </w:r>
      <w:r w:rsidR="0081453A">
        <w:t xml:space="preserve">. These choices </w:t>
      </w:r>
      <w:r w:rsidR="00B32441">
        <w:t xml:space="preserve">will </w:t>
      </w:r>
      <w:r w:rsidR="00F75114">
        <w:t>a</w:t>
      </w:r>
      <w:r w:rsidR="00B32441">
        <w:t>ffect employee training</w:t>
      </w:r>
      <w:r w:rsidR="002F6CDC">
        <w:t xml:space="preserve"> on these systems.</w:t>
      </w:r>
    </w:p>
    <w:p w14:paraId="4D71AAD3" w14:textId="31353BCE" w:rsidR="00870990" w:rsidRDefault="00652094" w:rsidP="007F11DA">
      <w:pPr>
        <w:ind w:left="0" w:firstLine="0"/>
      </w:pPr>
      <w:r>
        <w:t xml:space="preserve">Also, </w:t>
      </w:r>
      <w:r w:rsidR="005A1236">
        <w:t>th</w:t>
      </w:r>
      <w:r w:rsidR="000C7F40">
        <w:t>ese</w:t>
      </w:r>
      <w:r>
        <w:t xml:space="preserve"> </w:t>
      </w:r>
      <w:r w:rsidR="000C7F40">
        <w:t xml:space="preserve">choices </w:t>
      </w:r>
      <w:r>
        <w:t xml:space="preserve">will help </w:t>
      </w:r>
      <w:r w:rsidR="00F069A5">
        <w:t>locate</w:t>
      </w:r>
      <w:r>
        <w:t xml:space="preserve"> documents necessary for legal holds and</w:t>
      </w:r>
      <w:r w:rsidR="006664DD">
        <w:t xml:space="preserve"> </w:t>
      </w:r>
      <w:r w:rsidR="00794EBF">
        <w:t>assist in determining adequate st</w:t>
      </w:r>
      <w:r w:rsidR="00195FA4">
        <w:t>ora</w:t>
      </w:r>
      <w:r w:rsidR="00794EBF">
        <w:t xml:space="preserve">ge </w:t>
      </w:r>
      <w:r w:rsidR="00195FA4">
        <w:t xml:space="preserve">for both print and digital records. </w:t>
      </w:r>
    </w:p>
    <w:p w14:paraId="4E55C3EA" w14:textId="77777777" w:rsidR="00870990" w:rsidRDefault="00A0621F" w:rsidP="00870990">
      <w:pPr>
        <w:jc w:val="center"/>
      </w:pPr>
      <w:r>
        <w:lastRenderedPageBreak/>
        <w:t xml:space="preserve">Analysis Part 1: </w:t>
      </w:r>
      <w:r w:rsidR="00340FEA" w:rsidRPr="00340FEA">
        <w:t>Identification of the Problems</w:t>
      </w:r>
    </w:p>
    <w:p w14:paraId="181DACB4" w14:textId="1F21DF53" w:rsidR="009D24A9" w:rsidRDefault="005F43E1" w:rsidP="00D15677">
      <w:pPr>
        <w:ind w:left="0" w:firstLine="720"/>
      </w:pPr>
      <w:r>
        <w:t xml:space="preserve">There are many records management </w:t>
      </w:r>
      <w:r w:rsidR="00EB21A9">
        <w:t>issues</w:t>
      </w:r>
      <w:r>
        <w:t xml:space="preserve"> at STI</w:t>
      </w:r>
      <w:r w:rsidR="008B49E7">
        <w:t>. A</w:t>
      </w:r>
      <w:r>
        <w:t>ll of them</w:t>
      </w:r>
      <w:r w:rsidR="00FC61B4">
        <w:t xml:space="preserve"> impact STI's ability to function as an organization.</w:t>
      </w:r>
      <w:r w:rsidR="007C5E94" w:rsidRPr="007C5E94">
        <w:t xml:space="preserve"> </w:t>
      </w:r>
      <w:r w:rsidR="00C22EC0">
        <w:t>Each</w:t>
      </w:r>
      <w:r w:rsidR="00E50DD1">
        <w:t xml:space="preserve"> </w:t>
      </w:r>
      <w:r w:rsidR="00712F12">
        <w:t>cas</w:t>
      </w:r>
      <w:r w:rsidR="008F595C">
        <w:t>e</w:t>
      </w:r>
      <w:r w:rsidR="00E50DD1">
        <w:t xml:space="preserve"> wi</w:t>
      </w:r>
      <w:r w:rsidR="000D7B71">
        <w:t xml:space="preserve">ll be </w:t>
      </w:r>
      <w:r w:rsidR="00E50DD1">
        <w:t>discussed</w:t>
      </w:r>
      <w:r w:rsidR="004A77DF" w:rsidRPr="004A77DF">
        <w:t xml:space="preserve"> </w:t>
      </w:r>
      <w:r w:rsidR="004A77DF">
        <w:t xml:space="preserve">in </w:t>
      </w:r>
      <w:r w:rsidR="004A77DF" w:rsidRPr="004A77DF">
        <w:t>detail individually</w:t>
      </w:r>
      <w:r w:rsidR="00DC5DAD">
        <w:t>,</w:t>
      </w:r>
      <w:r w:rsidR="008B1E84">
        <w:t xml:space="preserve"> </w:t>
      </w:r>
      <w:r w:rsidR="00DC5DAD">
        <w:t>along with an</w:t>
      </w:r>
      <w:r w:rsidR="00E50DD1">
        <w:t xml:space="preserve"> </w:t>
      </w:r>
      <w:r w:rsidR="00DC5DAD">
        <w:t xml:space="preserve">explanation </w:t>
      </w:r>
      <w:r w:rsidR="0002253F">
        <w:t xml:space="preserve">of </w:t>
      </w:r>
      <w:r w:rsidR="00952F39">
        <w:t>how</w:t>
      </w:r>
      <w:r w:rsidR="002E6581">
        <w:t xml:space="preserve"> these issues</w:t>
      </w:r>
      <w:r w:rsidR="00952F39">
        <w:t xml:space="preserve"> </w:t>
      </w:r>
      <w:r w:rsidR="001D4211">
        <w:t>affe</w:t>
      </w:r>
      <w:r w:rsidR="00952F39">
        <w:t>ct STI.</w:t>
      </w:r>
    </w:p>
    <w:p w14:paraId="4AB6FF2C" w14:textId="65012687" w:rsidR="009D24A9" w:rsidRDefault="00B66CCA" w:rsidP="00D15677">
      <w:pPr>
        <w:ind w:left="0" w:firstLine="720"/>
      </w:pPr>
      <w:r>
        <w:t xml:space="preserve">The first </w:t>
      </w:r>
      <w:r w:rsidR="008F595C">
        <w:t>issue</w:t>
      </w:r>
      <w:r>
        <w:t xml:space="preserve"> that was found to exist is</w:t>
      </w:r>
      <w:r w:rsidR="008D1763">
        <w:t xml:space="preserve"> that </w:t>
      </w:r>
      <w:r>
        <w:t>there is no records management system at STI</w:t>
      </w:r>
      <w:r w:rsidR="00674AD6">
        <w:t xml:space="preserve">. </w:t>
      </w:r>
      <w:r w:rsidR="00C351E2">
        <w:t>RMS is essential for managing records in an organization through the records life cycle. Without one</w:t>
      </w:r>
      <w:r w:rsidR="00404A92">
        <w:t>,</w:t>
      </w:r>
      <w:r w:rsidR="00C351E2">
        <w:t xml:space="preserve"> there is no way to control the creation, maintenance, and destruction</w:t>
      </w:r>
      <w:r w:rsidR="00A82850">
        <w:t xml:space="preserve"> of records</w:t>
      </w:r>
      <w:r w:rsidR="00404A92">
        <w:t>, let alone the business transactions associated with them.</w:t>
      </w:r>
      <w:r w:rsidR="00BF72A1">
        <w:t xml:space="preserve"> The</w:t>
      </w:r>
      <w:r w:rsidR="001D440B">
        <w:t>r</w:t>
      </w:r>
      <w:r w:rsidR="00BF72A1">
        <w:t xml:space="preserve">e is no way to understand </w:t>
      </w:r>
      <w:r w:rsidR="009E0BFF">
        <w:t>STI</w:t>
      </w:r>
      <w:r w:rsidR="006E4294">
        <w:t xml:space="preserve"> records</w:t>
      </w:r>
      <w:r w:rsidR="00BF72A1">
        <w:t xml:space="preserve"> since there is </w:t>
      </w:r>
      <w:r w:rsidR="001D440B">
        <w:t>no metadata</w:t>
      </w:r>
      <w:r w:rsidR="00C94A80">
        <w:t>,</w:t>
      </w:r>
      <w:r w:rsidR="000A6BD5">
        <w:t xml:space="preserve"> </w:t>
      </w:r>
      <w:r w:rsidR="001D440B">
        <w:t xml:space="preserve">making </w:t>
      </w:r>
      <w:r w:rsidR="00605BC9">
        <w:t xml:space="preserve">it </w:t>
      </w:r>
      <w:r w:rsidR="001D440B">
        <w:t>almost impos</w:t>
      </w:r>
      <w:r w:rsidR="00605BC9">
        <w:t>sibl</w:t>
      </w:r>
      <w:r w:rsidR="001D440B">
        <w:t>e to find the records they need to operat</w:t>
      </w:r>
      <w:r w:rsidR="001B3AEB">
        <w:t>e</w:t>
      </w:r>
      <w:r w:rsidR="0090712F">
        <w:t>,</w:t>
      </w:r>
      <w:r w:rsidR="00755A56">
        <w:t xml:space="preserve"> </w:t>
      </w:r>
      <w:r w:rsidR="00C35892">
        <w:t xml:space="preserve">creating </w:t>
      </w:r>
      <w:r w:rsidR="00DC5DAD">
        <w:t>a significant problem</w:t>
      </w:r>
      <w:r w:rsidR="001B3AEB">
        <w:t>.</w:t>
      </w:r>
      <w:r w:rsidR="00DC5DAD">
        <w:t xml:space="preserve"> </w:t>
      </w:r>
      <w:r w:rsidR="001B3AEB">
        <w:t>T</w:t>
      </w:r>
      <w:r w:rsidR="00DC5DAD">
        <w:t>he</w:t>
      </w:r>
      <w:r w:rsidR="0002253F">
        <w:t xml:space="preserve"> unprecedented </w:t>
      </w:r>
      <w:r w:rsidR="00DC5DAD">
        <w:t>growth of digital info</w:t>
      </w:r>
      <w:r w:rsidR="0002253F">
        <w:t>rmati</w:t>
      </w:r>
      <w:r w:rsidR="00DC5DAD">
        <w:t>on</w:t>
      </w:r>
      <w:r w:rsidR="00373A09">
        <w:t xml:space="preserve"> alone and </w:t>
      </w:r>
      <w:r w:rsidR="00CF4022">
        <w:t>the diversity of file formats make</w:t>
      </w:r>
      <w:r w:rsidR="0052162D">
        <w:t xml:space="preserve"> it hard to keep tra</w:t>
      </w:r>
      <w:r w:rsidR="00C351E2">
        <w:t>c</w:t>
      </w:r>
      <w:r w:rsidR="0052162D">
        <w:t xml:space="preserve">k of </w:t>
      </w:r>
      <w:r w:rsidR="0084493B">
        <w:t>these records</w:t>
      </w:r>
      <w:r w:rsidR="00F0398F">
        <w:t>.</w:t>
      </w:r>
    </w:p>
    <w:p w14:paraId="5C516191" w14:textId="1E08A136" w:rsidR="009D24A9" w:rsidRDefault="007F540C" w:rsidP="001177AB">
      <w:pPr>
        <w:ind w:left="0" w:firstLine="720"/>
      </w:pPr>
      <w:r>
        <w:t xml:space="preserve">The second </w:t>
      </w:r>
      <w:r w:rsidR="006E4294">
        <w:t>issue</w:t>
      </w:r>
      <w:r>
        <w:t xml:space="preserve"> </w:t>
      </w:r>
      <w:r w:rsidR="006E4294">
        <w:t xml:space="preserve">is </w:t>
      </w:r>
      <w:r w:rsidR="00D16F10">
        <w:t>not having a records retention schedule at STI</w:t>
      </w:r>
      <w:r w:rsidR="00C82E88">
        <w:t>;</w:t>
      </w:r>
      <w:r w:rsidR="00955B47">
        <w:t xml:space="preserve"> </w:t>
      </w:r>
      <w:r w:rsidR="00397284">
        <w:t>this</w:t>
      </w:r>
      <w:r w:rsidR="00955B47">
        <w:t xml:space="preserve"> retention schedule </w:t>
      </w:r>
      <w:r w:rsidR="0090683A">
        <w:t>determines</w:t>
      </w:r>
      <w:r w:rsidR="00955B47">
        <w:t xml:space="preserve"> </w:t>
      </w:r>
      <w:r w:rsidR="006C6A5F">
        <w:t>whether</w:t>
      </w:r>
      <w:r w:rsidR="00955B47">
        <w:t xml:space="preserve"> </w:t>
      </w:r>
      <w:r w:rsidR="006C6A5F">
        <w:t xml:space="preserve">a </w:t>
      </w:r>
      <w:r w:rsidR="00955B47">
        <w:t>record is</w:t>
      </w:r>
      <w:r w:rsidR="00EF160A">
        <w:t xml:space="preserve">: </w:t>
      </w:r>
      <w:r w:rsidR="00871E20">
        <w:t xml:space="preserve">fiscal, legal, </w:t>
      </w:r>
      <w:r w:rsidR="00955B47">
        <w:t>operational, regulatory</w:t>
      </w:r>
      <w:r w:rsidR="00EF160A">
        <w:t>,</w:t>
      </w:r>
      <w:r w:rsidR="00955B47">
        <w:t xml:space="preserve"> or </w:t>
      </w:r>
      <w:r w:rsidR="00EF160A">
        <w:t>if</w:t>
      </w:r>
      <w:r w:rsidR="00955B47">
        <w:t xml:space="preserve"> it has </w:t>
      </w:r>
      <w:r w:rsidR="00117996">
        <w:t>historical</w:t>
      </w:r>
      <w:r w:rsidR="00955B47">
        <w:t xml:space="preserve"> value. </w:t>
      </w:r>
      <w:r w:rsidR="00EF4FD3">
        <w:t xml:space="preserve">If an organization does not </w:t>
      </w:r>
      <w:r w:rsidR="00955B47">
        <w:t>hav</w:t>
      </w:r>
      <w:r w:rsidR="00EF4FD3">
        <w:t>e</w:t>
      </w:r>
      <w:r w:rsidR="0045328A">
        <w:t xml:space="preserve"> </w:t>
      </w:r>
      <w:r w:rsidR="003A15E4">
        <w:t>one</w:t>
      </w:r>
      <w:r w:rsidR="00F710E5">
        <w:t>,</w:t>
      </w:r>
      <w:r w:rsidR="003A15E4">
        <w:t xml:space="preserve"> </w:t>
      </w:r>
      <w:r w:rsidR="00F710E5">
        <w:t xml:space="preserve">it </w:t>
      </w:r>
      <w:r w:rsidR="0045328A">
        <w:t xml:space="preserve">will cause the destruction and deletion of records </w:t>
      </w:r>
      <w:r w:rsidR="00483295">
        <w:t>that are still n</w:t>
      </w:r>
      <w:r w:rsidR="00B36239">
        <w:t>ecessary</w:t>
      </w:r>
      <w:r w:rsidR="00343BE1">
        <w:t>.</w:t>
      </w:r>
      <w:r w:rsidR="000D56C6">
        <w:t xml:space="preserve"> </w:t>
      </w:r>
      <w:r w:rsidR="00CF03FD">
        <w:t xml:space="preserve">It </w:t>
      </w:r>
      <w:r w:rsidR="00D95C29">
        <w:t>may also</w:t>
      </w:r>
      <w:r w:rsidR="00773BB5">
        <w:t xml:space="preserve"> </w:t>
      </w:r>
      <w:r w:rsidR="000D56C6">
        <w:t xml:space="preserve">cause lawsuits </w:t>
      </w:r>
      <w:r w:rsidR="00B504D2">
        <w:t>related to intellectual property and issues</w:t>
      </w:r>
      <w:r w:rsidR="000D56C6">
        <w:t xml:space="preserve"> result</w:t>
      </w:r>
      <w:r w:rsidR="003A15E4">
        <w:t>ing</w:t>
      </w:r>
      <w:r w:rsidR="000D56C6">
        <w:t xml:space="preserve"> in the mishandling of customer</w:t>
      </w:r>
      <w:r w:rsidR="00B504D2">
        <w:t>s'</w:t>
      </w:r>
      <w:r w:rsidR="000D56C6">
        <w:t xml:space="preserve"> personal </w:t>
      </w:r>
      <w:r w:rsidR="006B74C6">
        <w:t>information</w:t>
      </w:r>
      <w:r w:rsidR="002109DB">
        <w:t>,</w:t>
      </w:r>
      <w:r w:rsidR="0087030C">
        <w:t xml:space="preserve"> </w:t>
      </w:r>
      <w:r w:rsidR="0060459D">
        <w:t>i</w:t>
      </w:r>
      <w:r w:rsidR="006B74C6">
        <w:t>mpe</w:t>
      </w:r>
      <w:r w:rsidR="00292391">
        <w:t>d</w:t>
      </w:r>
      <w:r w:rsidR="0087030C">
        <w:t>ing</w:t>
      </w:r>
      <w:r w:rsidR="00B52561">
        <w:t xml:space="preserve"> </w:t>
      </w:r>
      <w:r w:rsidR="00EA619B">
        <w:t>an</w:t>
      </w:r>
      <w:r w:rsidR="00292391">
        <w:t xml:space="preserve"> </w:t>
      </w:r>
      <w:r w:rsidR="00884B45">
        <w:t>organization</w:t>
      </w:r>
      <w:r w:rsidR="00FF44D9">
        <w:t>'</w:t>
      </w:r>
      <w:r w:rsidR="00EA619B">
        <w:t xml:space="preserve">s </w:t>
      </w:r>
      <w:r w:rsidR="00884B45">
        <w:t>growth since</w:t>
      </w:r>
      <w:r w:rsidR="00EA619B">
        <w:t xml:space="preserve"> </w:t>
      </w:r>
      <w:r w:rsidR="00FF44D9">
        <w:t>it</w:t>
      </w:r>
      <w:r w:rsidR="00143082">
        <w:t xml:space="preserve"> </w:t>
      </w:r>
      <w:r w:rsidR="00530FA1">
        <w:t xml:space="preserve">can </w:t>
      </w:r>
      <w:r w:rsidR="00143082">
        <w:t>cause duplication</w:t>
      </w:r>
      <w:r w:rsidR="00300EBA">
        <w:t xml:space="preserve"> of records</w:t>
      </w:r>
      <w:r w:rsidR="006E4090">
        <w:t xml:space="preserve"> or the inability to</w:t>
      </w:r>
      <w:r w:rsidR="00884B45">
        <w:t xml:space="preserve"> find the </w:t>
      </w:r>
      <w:r w:rsidR="00530FA1">
        <w:t>document</w:t>
      </w:r>
      <w:r w:rsidR="00884B45">
        <w:t xml:space="preserve">s and information it needs. </w:t>
      </w:r>
    </w:p>
    <w:p w14:paraId="6297F2EE" w14:textId="77777777" w:rsidR="00E539BD" w:rsidRDefault="006B3D4D" w:rsidP="001177AB">
      <w:pPr>
        <w:ind w:left="0" w:firstLine="720"/>
      </w:pPr>
      <w:r>
        <w:t xml:space="preserve">The next </w:t>
      </w:r>
      <w:r w:rsidR="00297E3F">
        <w:t xml:space="preserve">issue </w:t>
      </w:r>
      <w:r>
        <w:t>found was that there was</w:t>
      </w:r>
      <w:r w:rsidR="00297E3F">
        <w:t xml:space="preserve"> no</w:t>
      </w:r>
      <w:r>
        <w:t xml:space="preserve"> taxonomy in </w:t>
      </w:r>
      <w:r w:rsidR="000C28D1">
        <w:t>n</w:t>
      </w:r>
      <w:r>
        <w:t xml:space="preserve">etwork shared drives. </w:t>
      </w:r>
      <w:r w:rsidR="00480F11">
        <w:t>T</w:t>
      </w:r>
      <w:r w:rsidR="0040125C">
        <w:t xml:space="preserve">axonomy is </w:t>
      </w:r>
      <w:r w:rsidR="00E20721">
        <w:t>essential</w:t>
      </w:r>
      <w:r w:rsidR="0040125C">
        <w:t xml:space="preserve"> </w:t>
      </w:r>
      <w:r w:rsidR="00E20721">
        <w:t>in</w:t>
      </w:r>
      <w:r w:rsidR="0040125C">
        <w:t xml:space="preserve"> organizing records and </w:t>
      </w:r>
      <w:r w:rsidR="006B74C6">
        <w:t>information,</w:t>
      </w:r>
      <w:r w:rsidR="0040125C">
        <w:t xml:space="preserve"> but it is also </w:t>
      </w:r>
      <w:r w:rsidR="00E20721">
        <w:t>crucial</w:t>
      </w:r>
      <w:r w:rsidR="0040125C">
        <w:t xml:space="preserve"> in network shared drives. This is </w:t>
      </w:r>
      <w:r w:rsidR="006B74C6">
        <w:t>because</w:t>
      </w:r>
      <w:r w:rsidR="0040125C">
        <w:t xml:space="preserve"> taxonomy is a collection of </w:t>
      </w:r>
      <w:r w:rsidR="006B74C6">
        <w:t>controlled</w:t>
      </w:r>
      <w:r w:rsidR="0040125C">
        <w:t xml:space="preserve"> vocabulary terms used to </w:t>
      </w:r>
      <w:r w:rsidR="006B74C6">
        <w:t>describe</w:t>
      </w:r>
      <w:r w:rsidR="0040125C">
        <w:t xml:space="preserve"> an </w:t>
      </w:r>
      <w:r w:rsidR="006B74C6">
        <w:t>organization</w:t>
      </w:r>
      <w:r w:rsidR="0045328A">
        <w:t>'</w:t>
      </w:r>
      <w:r w:rsidR="006B74C6">
        <w:t>s</w:t>
      </w:r>
      <w:r w:rsidR="0040125C">
        <w:t xml:space="preserve"> </w:t>
      </w:r>
      <w:r w:rsidR="006B74C6">
        <w:t>information</w:t>
      </w:r>
      <w:r w:rsidR="0040125C">
        <w:t xml:space="preserve"> </w:t>
      </w:r>
      <w:r w:rsidR="008D6129">
        <w:t>records</w:t>
      </w:r>
      <w:r w:rsidR="00F66002">
        <w:t>.</w:t>
      </w:r>
      <w:r w:rsidR="002D3137">
        <w:t xml:space="preserve"> </w:t>
      </w:r>
      <w:r w:rsidR="007D35E3">
        <w:t>STI</w:t>
      </w:r>
      <w:r w:rsidR="002D3137">
        <w:t xml:space="preserve"> cannot locate relevant records and information,</w:t>
      </w:r>
      <w:r w:rsidR="00CF24EE">
        <w:t xml:space="preserve"> </w:t>
      </w:r>
      <w:r w:rsidR="00E4343B">
        <w:t xml:space="preserve">which </w:t>
      </w:r>
      <w:r w:rsidR="0040125C">
        <w:t>impact</w:t>
      </w:r>
      <w:r w:rsidR="00E4343B">
        <w:t>s</w:t>
      </w:r>
      <w:r w:rsidR="0040125C">
        <w:t xml:space="preserve"> its ability </w:t>
      </w:r>
      <w:r w:rsidR="00E17B4D">
        <w:t>to respond</w:t>
      </w:r>
      <w:r w:rsidR="009D3433">
        <w:t xml:space="preserve"> </w:t>
      </w:r>
      <w:r w:rsidR="0040125C">
        <w:t xml:space="preserve">to discovery requests </w:t>
      </w:r>
      <w:r w:rsidR="007247E7">
        <w:t xml:space="preserve">and </w:t>
      </w:r>
      <w:r w:rsidR="0040125C">
        <w:t>wast</w:t>
      </w:r>
      <w:r w:rsidR="00E4343B">
        <w:t>es</w:t>
      </w:r>
      <w:r w:rsidR="0040125C">
        <w:t xml:space="preserve"> </w:t>
      </w:r>
      <w:r w:rsidR="001B7F0A">
        <w:t xml:space="preserve">employee </w:t>
      </w:r>
      <w:r w:rsidR="0040125C">
        <w:t>time</w:t>
      </w:r>
      <w:r w:rsidR="00912021">
        <w:t>, l</w:t>
      </w:r>
      <w:r w:rsidR="008D6129">
        <w:t>e</w:t>
      </w:r>
      <w:r w:rsidR="004B0897">
        <w:t>a</w:t>
      </w:r>
      <w:r w:rsidR="008D6129">
        <w:t>d</w:t>
      </w:r>
      <w:r w:rsidR="00CD4A51">
        <w:t>ing</w:t>
      </w:r>
      <w:r w:rsidR="0040125C">
        <w:t xml:space="preserve"> to the lack of typical file naming conventions</w:t>
      </w:r>
      <w:r w:rsidR="002D3137">
        <w:t>,</w:t>
      </w:r>
      <w:r w:rsidR="0040125C">
        <w:t xml:space="preserve"> caus</w:t>
      </w:r>
      <w:r w:rsidR="00816BB8">
        <w:t>ing</w:t>
      </w:r>
      <w:r w:rsidR="0040125C">
        <w:t xml:space="preserve"> the </w:t>
      </w:r>
      <w:r w:rsidR="003E1E96">
        <w:t>misnaming</w:t>
      </w:r>
      <w:r w:rsidR="0040125C">
        <w:t xml:space="preserve"> o</w:t>
      </w:r>
      <w:r w:rsidR="002D3137">
        <w:t>f</w:t>
      </w:r>
      <w:r w:rsidR="0040125C">
        <w:t xml:space="preserve"> folders </w:t>
      </w:r>
      <w:r w:rsidR="0040125C">
        <w:lastRenderedPageBreak/>
        <w:t>and subfolders</w:t>
      </w:r>
      <w:r w:rsidR="00297E3F">
        <w:t xml:space="preserve"> at STI</w:t>
      </w:r>
      <w:r w:rsidR="00251E72">
        <w:t>;</w:t>
      </w:r>
      <w:r w:rsidR="00BC7829" w:rsidRPr="00BC7829">
        <w:t xml:space="preserve"> </w:t>
      </w:r>
      <w:r w:rsidR="00251E72">
        <w:t>c</w:t>
      </w:r>
      <w:r w:rsidR="004F1A2E">
        <w:t xml:space="preserve">reating </w:t>
      </w:r>
      <w:r w:rsidR="00BC7829" w:rsidRPr="00BC7829">
        <w:t>issue</w:t>
      </w:r>
      <w:r w:rsidR="009F5982">
        <w:t>s</w:t>
      </w:r>
      <w:r w:rsidR="00BC7829" w:rsidRPr="00BC7829">
        <w:t xml:space="preserve"> </w:t>
      </w:r>
      <w:r w:rsidR="009F5982">
        <w:t>with</w:t>
      </w:r>
      <w:r w:rsidR="00BC7829" w:rsidRPr="00BC7829">
        <w:t xml:space="preserve"> records related to STI</w:t>
      </w:r>
      <w:r w:rsidR="0045328A">
        <w:t>'</w:t>
      </w:r>
      <w:r w:rsidR="00BC7829" w:rsidRPr="00BC7829">
        <w:t>s acquisition of</w:t>
      </w:r>
      <w:r w:rsidR="00FD7987">
        <w:t xml:space="preserve"> the</w:t>
      </w:r>
      <w:r w:rsidR="00BC7829" w:rsidRPr="00BC7829">
        <w:t xml:space="preserve"> TD</w:t>
      </w:r>
      <w:r w:rsidR="00FD7987">
        <w:t xml:space="preserve"> app</w:t>
      </w:r>
      <w:r w:rsidR="00382319">
        <w:t xml:space="preserve">. </w:t>
      </w:r>
      <w:r w:rsidR="006F27F4">
        <w:t>I</w:t>
      </w:r>
      <w:r w:rsidR="00BC7829" w:rsidRPr="00BC7829">
        <w:t>ncluding</w:t>
      </w:r>
      <w:r w:rsidR="00184F7E">
        <w:t xml:space="preserve"> custom programming,</w:t>
      </w:r>
      <w:r w:rsidR="00C13005">
        <w:t xml:space="preserve"> customer information, development,</w:t>
      </w:r>
      <w:r w:rsidR="00BC7829" w:rsidRPr="00BC7829">
        <w:t xml:space="preserve"> financial, and test of QY</w:t>
      </w:r>
      <w:r w:rsidR="00911B85">
        <w:t>,</w:t>
      </w:r>
      <w:r w:rsidR="00BC7829" w:rsidRPr="00BC7829">
        <w:t xml:space="preserve"> to be inappropriately classified</w:t>
      </w:r>
      <w:r w:rsidR="00101CE3">
        <w:t>,</w:t>
      </w:r>
      <w:r w:rsidR="00BC7829" w:rsidRPr="00BC7829">
        <w:t xml:space="preserve"> allowing them to be disbursed throughout </w:t>
      </w:r>
      <w:r w:rsidR="000E361C" w:rsidRPr="00BC7829">
        <w:t>the</w:t>
      </w:r>
      <w:r w:rsidR="00BC7829" w:rsidRPr="00BC7829">
        <w:t xml:space="preserve"> organization i</w:t>
      </w:r>
      <w:r w:rsidR="00A55EC6">
        <w:t xml:space="preserve">n </w:t>
      </w:r>
      <w:r w:rsidR="00BC7829" w:rsidRPr="00BC7829">
        <w:t>both physical and electronic formats.</w:t>
      </w:r>
    </w:p>
    <w:p w14:paraId="707C4D89" w14:textId="39F5AC71" w:rsidR="009D24A9" w:rsidRDefault="00AE3040" w:rsidP="00837127">
      <w:pPr>
        <w:ind w:left="0" w:firstLine="720"/>
      </w:pPr>
      <w:r>
        <w:t>This</w:t>
      </w:r>
      <w:r w:rsidR="00663A9A">
        <w:t xml:space="preserve"> </w:t>
      </w:r>
      <w:r w:rsidR="00A024BA">
        <w:t>l</w:t>
      </w:r>
      <w:r w:rsidR="002F2795">
        <w:t>ea</w:t>
      </w:r>
      <w:r w:rsidR="00E539BD">
        <w:t>d</w:t>
      </w:r>
      <w:r w:rsidR="00663A9A">
        <w:t>s</w:t>
      </w:r>
      <w:r w:rsidR="002F2795">
        <w:t xml:space="preserve"> </w:t>
      </w:r>
      <w:r w:rsidR="00911B85">
        <w:t>to the next issue</w:t>
      </w:r>
      <w:r w:rsidR="00663A9A">
        <w:t>,</w:t>
      </w:r>
      <w:r w:rsidR="00911B85">
        <w:t xml:space="preserve"> </w:t>
      </w:r>
      <w:r w:rsidR="00101CE3">
        <w:t>in</w:t>
      </w:r>
      <w:r w:rsidR="00911B85">
        <w:t>adequate print and electronic records storage</w:t>
      </w:r>
      <w:r w:rsidR="002F2795">
        <w:t>.</w:t>
      </w:r>
      <w:r w:rsidR="00B60E65">
        <w:t xml:space="preserve"> The lack of adequate storage</w:t>
      </w:r>
      <w:r w:rsidR="00222B00">
        <w:t xml:space="preserve"> can</w:t>
      </w:r>
      <w:r w:rsidR="00B60E65">
        <w:t xml:space="preserve"> cause</w:t>
      </w:r>
      <w:r w:rsidR="00222B00">
        <w:t xml:space="preserve"> </w:t>
      </w:r>
      <w:r w:rsidR="00B60E65">
        <w:t>damage to ph</w:t>
      </w:r>
      <w:r w:rsidR="00837127">
        <w:t>ysi</w:t>
      </w:r>
      <w:r w:rsidR="00B60E65">
        <w:t xml:space="preserve">cal documents and </w:t>
      </w:r>
      <w:r w:rsidR="00837127">
        <w:t>the loss of</w:t>
      </w:r>
      <w:r w:rsidR="00360B8B">
        <w:t xml:space="preserve"> electronic</w:t>
      </w:r>
      <w:r w:rsidR="00837127">
        <w:t xml:space="preserve"> personal information.</w:t>
      </w:r>
      <w:r w:rsidR="009D2B25">
        <w:t xml:space="preserve"> </w:t>
      </w:r>
      <w:r w:rsidR="00DC692D">
        <w:t xml:space="preserve">This </w:t>
      </w:r>
      <w:r w:rsidR="00D10919">
        <w:t xml:space="preserve">will force STI to </w:t>
      </w:r>
      <w:r w:rsidR="008B3417">
        <w:t>repair</w:t>
      </w:r>
      <w:r w:rsidR="00D10919">
        <w:t xml:space="preserve"> the water</w:t>
      </w:r>
      <w:r w:rsidR="0090683A">
        <w:t>-</w:t>
      </w:r>
      <w:r w:rsidR="00D10919">
        <w:t>damage</w:t>
      </w:r>
      <w:r w:rsidR="0090683A">
        <w:t>d</w:t>
      </w:r>
      <w:r w:rsidR="00D10919">
        <w:t xml:space="preserve"> </w:t>
      </w:r>
      <w:r w:rsidR="00FF3A60">
        <w:t>paper</w:t>
      </w:r>
      <w:r w:rsidR="00D10919">
        <w:t>s</w:t>
      </w:r>
      <w:r w:rsidR="00671506">
        <w:t xml:space="preserve"> (duplicate records)</w:t>
      </w:r>
      <w:r w:rsidR="001D2F80">
        <w:t>,</w:t>
      </w:r>
      <w:r w:rsidR="00D10919">
        <w:t xml:space="preserve"> and</w:t>
      </w:r>
      <w:r w:rsidR="008B622D">
        <w:t xml:space="preserve"> </w:t>
      </w:r>
      <w:r w:rsidR="001D2F80">
        <w:t xml:space="preserve">they </w:t>
      </w:r>
      <w:r w:rsidR="008B622D">
        <w:t>may need</w:t>
      </w:r>
      <w:r w:rsidR="00CF5C39">
        <w:t xml:space="preserve"> </w:t>
      </w:r>
      <w:r w:rsidR="009F7DD8">
        <w:t xml:space="preserve">to </w:t>
      </w:r>
      <w:r w:rsidR="00D10919">
        <w:t>pay for off-site storage</w:t>
      </w:r>
      <w:r w:rsidR="008379D3">
        <w:t>;</w:t>
      </w:r>
      <w:r w:rsidR="00320DC7">
        <w:t xml:space="preserve"> </w:t>
      </w:r>
      <w:r w:rsidR="009113B6">
        <w:t xml:space="preserve">this </w:t>
      </w:r>
      <w:r w:rsidR="00320DC7">
        <w:t>also</w:t>
      </w:r>
      <w:r w:rsidR="006E2FEE">
        <w:t xml:space="preserve"> </w:t>
      </w:r>
      <w:r w:rsidR="00EF2049">
        <w:t>caus</w:t>
      </w:r>
      <w:r w:rsidR="009113B6">
        <w:t>es</w:t>
      </w:r>
      <w:r w:rsidR="006E2FEE">
        <w:t xml:space="preserve"> issue</w:t>
      </w:r>
      <w:r w:rsidR="001C6AD7">
        <w:t>s</w:t>
      </w:r>
      <w:r w:rsidR="006E2FEE">
        <w:t xml:space="preserve"> </w:t>
      </w:r>
      <w:r w:rsidR="004651CB">
        <w:t xml:space="preserve">with </w:t>
      </w:r>
      <w:r w:rsidR="006E2FEE">
        <w:t xml:space="preserve">no </w:t>
      </w:r>
      <w:r w:rsidR="00484BF5">
        <w:t xml:space="preserve">governance </w:t>
      </w:r>
      <w:r w:rsidR="00EF2049">
        <w:t>regarding</w:t>
      </w:r>
      <w:r w:rsidR="006E2FEE">
        <w:t xml:space="preserve"> the use of cloud providers</w:t>
      </w:r>
      <w:r w:rsidR="004D3353">
        <w:t xml:space="preserve"> for shared drives</w:t>
      </w:r>
      <w:r w:rsidR="006E2FEE">
        <w:t xml:space="preserve">. </w:t>
      </w:r>
    </w:p>
    <w:p w14:paraId="71B10CF4" w14:textId="7682E240" w:rsidR="009D24A9" w:rsidRDefault="00BF012A" w:rsidP="00222B80">
      <w:pPr>
        <w:ind w:left="0" w:firstLine="720"/>
      </w:pPr>
      <w:r>
        <w:t>The</w:t>
      </w:r>
      <w:r w:rsidR="00291A1B">
        <w:t xml:space="preserve"> next issue </w:t>
      </w:r>
      <w:r w:rsidR="00F45EE5">
        <w:t>is</w:t>
      </w:r>
      <w:r w:rsidR="00291A1B">
        <w:t xml:space="preserve"> </w:t>
      </w:r>
      <w:r w:rsidR="004B0897">
        <w:t>no</w:t>
      </w:r>
      <w:r w:rsidR="00291A1B">
        <w:t xml:space="preserve"> </w:t>
      </w:r>
      <w:r w:rsidR="0022275D">
        <w:t>maintenance</w:t>
      </w:r>
      <w:r w:rsidR="00291A1B">
        <w:t xml:space="preserve"> of shared drives.</w:t>
      </w:r>
      <w:r w:rsidR="000471EF">
        <w:t xml:space="preserve"> </w:t>
      </w:r>
      <w:r w:rsidR="00180E76">
        <w:t>N</w:t>
      </w:r>
      <w:r w:rsidR="00A62DCD">
        <w:t>o</w:t>
      </w:r>
      <w:r w:rsidR="008731BB">
        <w:t xml:space="preserve"> </w:t>
      </w:r>
      <w:r w:rsidR="003C6055">
        <w:t xml:space="preserve">ongoing </w:t>
      </w:r>
      <w:r w:rsidR="0022275D">
        <w:t>maintenance</w:t>
      </w:r>
      <w:r w:rsidR="003C6055">
        <w:t xml:space="preserve"> of the shared drives</w:t>
      </w:r>
      <w:r w:rsidR="004C3203">
        <w:t xml:space="preserve"> </w:t>
      </w:r>
      <w:r w:rsidR="00ED51F2">
        <w:t>impact</w:t>
      </w:r>
      <w:r w:rsidR="00CF06A9">
        <w:t>s</w:t>
      </w:r>
      <w:r w:rsidR="004C3203">
        <w:t xml:space="preserve"> STI</w:t>
      </w:r>
      <w:r w:rsidR="00564341">
        <w:t xml:space="preserve"> </w:t>
      </w:r>
      <w:r w:rsidR="00300077">
        <w:t xml:space="preserve">because </w:t>
      </w:r>
      <w:r w:rsidR="00564341">
        <w:t>it</w:t>
      </w:r>
      <w:r w:rsidR="004C3203">
        <w:t xml:space="preserve"> causes the drives to become bogged down with </w:t>
      </w:r>
      <w:r w:rsidR="00C459A2">
        <w:t xml:space="preserve">too much </w:t>
      </w:r>
      <w:r w:rsidR="004C3203">
        <w:t>memory.</w:t>
      </w:r>
      <w:r w:rsidR="004C5E4B">
        <w:t xml:space="preserve"> </w:t>
      </w:r>
      <w:r w:rsidR="00C11C8D">
        <w:t>This</w:t>
      </w:r>
      <w:r w:rsidR="004C3203">
        <w:t xml:space="preserve"> </w:t>
      </w:r>
      <w:r w:rsidR="00D91C0F">
        <w:t>data</w:t>
      </w:r>
      <w:r w:rsidR="004C3203">
        <w:t xml:space="preserve"> can </w:t>
      </w:r>
      <w:r w:rsidR="0022275D">
        <w:t>quickly</w:t>
      </w:r>
      <w:r w:rsidR="004C3203">
        <w:t xml:space="preserve"> become outdated</w:t>
      </w:r>
      <w:r w:rsidR="00DE02B3">
        <w:t>, and</w:t>
      </w:r>
      <w:r w:rsidR="004C3203">
        <w:t xml:space="preserve"> the shared drives themselves. </w:t>
      </w:r>
      <w:r w:rsidR="00BC7ACC">
        <w:t>The</w:t>
      </w:r>
      <w:r w:rsidR="004C3203">
        <w:t xml:space="preserve"> last </w:t>
      </w:r>
      <w:r w:rsidR="008C39BC">
        <w:t>impact</w:t>
      </w:r>
      <w:r w:rsidR="004C3203">
        <w:t xml:space="preserve"> is redundant information due </w:t>
      </w:r>
      <w:r w:rsidR="0099422A">
        <w:t xml:space="preserve">to </w:t>
      </w:r>
      <w:r w:rsidR="0083646C">
        <w:t xml:space="preserve">the </w:t>
      </w:r>
      <w:r w:rsidR="004C3203">
        <w:t xml:space="preserve">lack of </w:t>
      </w:r>
      <w:r w:rsidR="0022275D">
        <w:t>taxonomy</w:t>
      </w:r>
      <w:r w:rsidR="006D422D">
        <w:t>.</w:t>
      </w:r>
    </w:p>
    <w:p w14:paraId="216259A7" w14:textId="625DCAFE" w:rsidR="009D24A9" w:rsidRDefault="002F2795" w:rsidP="003441D0">
      <w:pPr>
        <w:ind w:left="0" w:firstLine="720"/>
      </w:pPr>
      <w:r>
        <w:t xml:space="preserve">Another </w:t>
      </w:r>
      <w:r w:rsidR="00AD439F">
        <w:t xml:space="preserve">issue </w:t>
      </w:r>
      <w:r>
        <w:t>i</w:t>
      </w:r>
      <w:r w:rsidR="00714E34">
        <w:t>s</w:t>
      </w:r>
      <w:r w:rsidR="007864D3">
        <w:t xml:space="preserve"> </w:t>
      </w:r>
      <w:r w:rsidR="00531519">
        <w:t xml:space="preserve">that </w:t>
      </w:r>
      <w:r w:rsidR="00714E34">
        <w:t>there are</w:t>
      </w:r>
      <w:r w:rsidR="00BB16CB">
        <w:t xml:space="preserve"> </w:t>
      </w:r>
      <w:r w:rsidR="00AD439F">
        <w:t>no proce</w:t>
      </w:r>
      <w:r w:rsidR="00C078A4">
        <w:t>s</w:t>
      </w:r>
      <w:r w:rsidR="00AD439F">
        <w:t>s</w:t>
      </w:r>
      <w:r w:rsidR="00C078A4">
        <w:t>es</w:t>
      </w:r>
      <w:r w:rsidR="00AD439F">
        <w:t xml:space="preserve"> to address legal holds</w:t>
      </w:r>
      <w:r w:rsidR="0083646C">
        <w:t>,</w:t>
      </w:r>
      <w:r w:rsidR="00AD439F">
        <w:t xml:space="preserve"> </w:t>
      </w:r>
      <w:r w:rsidR="0083646C">
        <w:t>which</w:t>
      </w:r>
      <w:r w:rsidR="00BB16CB">
        <w:t xml:space="preserve"> </w:t>
      </w:r>
      <w:r w:rsidR="00AD439F">
        <w:t>h</w:t>
      </w:r>
      <w:r w:rsidR="00FE56E1">
        <w:t>urts</w:t>
      </w:r>
      <w:r w:rsidR="00AD439F">
        <w:t xml:space="preserve"> STI as </w:t>
      </w:r>
      <w:r w:rsidR="00FE56E1">
        <w:t xml:space="preserve">much as </w:t>
      </w:r>
      <w:r w:rsidR="000C0FCB">
        <w:t>the</w:t>
      </w:r>
      <w:r w:rsidR="00AD439F">
        <w:t xml:space="preserve"> </w:t>
      </w:r>
      <w:r w:rsidR="0084146C">
        <w:t xml:space="preserve">absence of RIM culture. </w:t>
      </w:r>
      <w:r w:rsidR="00D3463F">
        <w:t>C</w:t>
      </w:r>
      <w:r w:rsidR="002B3506">
        <w:t xml:space="preserve">reating </w:t>
      </w:r>
      <w:r w:rsidR="0084146C">
        <w:t>issues such as</w:t>
      </w:r>
      <w:r w:rsidR="002B3506">
        <w:t xml:space="preserve"> </w:t>
      </w:r>
      <w:r w:rsidR="0088267D">
        <w:t>being unable to</w:t>
      </w:r>
      <w:r w:rsidR="0084146C">
        <w:t xml:space="preserve"> </w:t>
      </w:r>
      <w:r w:rsidR="000004E2">
        <w:t>find</w:t>
      </w:r>
      <w:r w:rsidR="0088267D">
        <w:t xml:space="preserve"> </w:t>
      </w:r>
      <w:r w:rsidR="000004E2">
        <w:t>relevant information</w:t>
      </w:r>
      <w:r w:rsidR="00546BCC">
        <w:t xml:space="preserve"> and records</w:t>
      </w:r>
      <w:r w:rsidR="000004E2">
        <w:t xml:space="preserve"> for li</w:t>
      </w:r>
      <w:r w:rsidR="00262D2B">
        <w:t>tigation</w:t>
      </w:r>
      <w:r w:rsidR="000004E2">
        <w:t xml:space="preserve">, </w:t>
      </w:r>
      <w:r w:rsidR="007C0A00">
        <w:t>causing</w:t>
      </w:r>
      <w:r w:rsidR="00B434C5">
        <w:t xml:space="preserve"> fines to be levied</w:t>
      </w:r>
      <w:r w:rsidR="00474F23">
        <w:t>.</w:t>
      </w:r>
      <w:r w:rsidR="0084146C">
        <w:t xml:space="preserve"> </w:t>
      </w:r>
      <w:r w:rsidR="00911BA0">
        <w:t>STI is also</w:t>
      </w:r>
      <w:r w:rsidR="0084146C">
        <w:t xml:space="preserve"> unable to find documents pertinent to acquisition</w:t>
      </w:r>
      <w:r w:rsidR="004162D5">
        <w:t>.</w:t>
      </w:r>
      <w:r w:rsidR="003F6CAE">
        <w:t xml:space="preserve"> </w:t>
      </w:r>
      <w:r w:rsidR="00624C8A">
        <w:t>It may</w:t>
      </w:r>
      <w:r w:rsidR="003F6CAE">
        <w:t xml:space="preserve"> cause other legal problems in the future</w:t>
      </w:r>
      <w:r w:rsidR="004F01A7">
        <w:t>.</w:t>
      </w:r>
      <w:r w:rsidR="00D42A42">
        <w:t xml:space="preserve"> </w:t>
      </w:r>
      <w:r w:rsidR="004162D5">
        <w:t>This</w:t>
      </w:r>
      <w:r w:rsidR="000D15DF">
        <w:t xml:space="preserve"> ties into other issues</w:t>
      </w:r>
      <w:r w:rsidR="00624C8A">
        <w:t>,</w:t>
      </w:r>
      <w:r w:rsidR="000D15DF">
        <w:t xml:space="preserve"> like the lack of a RIM culture since </w:t>
      </w:r>
      <w:r w:rsidR="00624C8A">
        <w:t>all departments</w:t>
      </w:r>
      <w:r w:rsidR="00195C5F">
        <w:t xml:space="preserve"> </w:t>
      </w:r>
      <w:r w:rsidR="00624C8A">
        <w:t xml:space="preserve">continue to destroy </w:t>
      </w:r>
      <w:r w:rsidR="00A27477">
        <w:t>or</w:t>
      </w:r>
      <w:r w:rsidR="00624C8A">
        <w:t xml:space="preserve"> delete records that may be pertinent to the acquisition and</w:t>
      </w:r>
      <w:r w:rsidR="000D15DF">
        <w:t xml:space="preserve"> pending litigation.</w:t>
      </w:r>
    </w:p>
    <w:p w14:paraId="4AE26984" w14:textId="2ED82E6F" w:rsidR="009D24A9" w:rsidRDefault="009449C4" w:rsidP="006507CB">
      <w:pPr>
        <w:ind w:left="0" w:firstLine="720"/>
      </w:pPr>
      <w:r>
        <w:t xml:space="preserve">The last issue </w:t>
      </w:r>
      <w:r w:rsidR="00AA1327">
        <w:t>impacting</w:t>
      </w:r>
      <w:r>
        <w:t xml:space="preserve"> STI is </w:t>
      </w:r>
      <w:r w:rsidR="00AA1327">
        <w:t>the lack of employee training o</w:t>
      </w:r>
      <w:r w:rsidR="00B80BDC">
        <w:t xml:space="preserve">n </w:t>
      </w:r>
      <w:r w:rsidR="006D570D">
        <w:t>handling</w:t>
      </w:r>
      <w:r w:rsidR="00971DF0">
        <w:t xml:space="preserve"> </w:t>
      </w:r>
      <w:r w:rsidR="009A2186">
        <w:t>c</w:t>
      </w:r>
      <w:r w:rsidR="000868E4">
        <w:t>ompany</w:t>
      </w:r>
      <w:r w:rsidR="00B80BDC">
        <w:t xml:space="preserve"> </w:t>
      </w:r>
      <w:r w:rsidR="00AA1327">
        <w:t>records. Th</w:t>
      </w:r>
      <w:r w:rsidR="006D570D">
        <w:t>e lack of training</w:t>
      </w:r>
      <w:r w:rsidR="00AA1327">
        <w:t xml:space="preserve"> is seen </w:t>
      </w:r>
      <w:r w:rsidR="00EC2891">
        <w:t>in</w:t>
      </w:r>
      <w:r w:rsidR="00AA1327">
        <w:t xml:space="preserve"> employees sending and storing business content on their email accounts and personal devices. </w:t>
      </w:r>
      <w:r w:rsidR="000117AA">
        <w:t xml:space="preserve">The </w:t>
      </w:r>
      <w:r w:rsidR="00F63A8E">
        <w:t>effe</w:t>
      </w:r>
      <w:r w:rsidR="000117AA">
        <w:t>ct is also seen with</w:t>
      </w:r>
      <w:r w:rsidR="00AA1327">
        <w:t xml:space="preserve"> employe</w:t>
      </w:r>
      <w:r w:rsidR="000117AA">
        <w:t>e</w:t>
      </w:r>
      <w:r w:rsidR="00AA1327">
        <w:t xml:space="preserve">s not following </w:t>
      </w:r>
      <w:r w:rsidR="00AA1327">
        <w:lastRenderedPageBreak/>
        <w:t>records management processing</w:t>
      </w:r>
      <w:r w:rsidR="000117AA">
        <w:t>,</w:t>
      </w:r>
      <w:r w:rsidR="00AA1327">
        <w:t xml:space="preserve"> thus causing the loss of crucial org</w:t>
      </w:r>
      <w:r w:rsidR="000117AA">
        <w:t>anizational information</w:t>
      </w:r>
      <w:r w:rsidR="005B6DF3">
        <w:t xml:space="preserve"> </w:t>
      </w:r>
      <w:r w:rsidR="00300467">
        <w:t>regarding</w:t>
      </w:r>
      <w:r w:rsidR="009E7EB9">
        <w:t xml:space="preserve"> legal holds</w:t>
      </w:r>
      <w:r w:rsidR="00400A7B">
        <w:t>,</w:t>
      </w:r>
      <w:r w:rsidR="009E7EB9">
        <w:t xml:space="preserve"> </w:t>
      </w:r>
      <w:r w:rsidR="0038141F">
        <w:t xml:space="preserve">especially </w:t>
      </w:r>
      <w:r w:rsidR="00875473">
        <w:t>when</w:t>
      </w:r>
      <w:r w:rsidR="009E7EB9">
        <w:t xml:space="preserve"> some employees </w:t>
      </w:r>
      <w:r w:rsidR="00C95FE1">
        <w:t>are</w:t>
      </w:r>
      <w:r w:rsidR="009E7EB9">
        <w:t xml:space="preserve"> temporary</w:t>
      </w:r>
      <w:r w:rsidR="00A81A06">
        <w:t>.</w:t>
      </w:r>
      <w:r w:rsidR="009E7EB9">
        <w:t xml:space="preserve"> </w:t>
      </w:r>
    </w:p>
    <w:p w14:paraId="736E4885" w14:textId="41CAF3D8" w:rsidR="006341A0" w:rsidRDefault="00F52ED6" w:rsidP="00604458">
      <w:pPr>
        <w:ind w:left="0" w:firstLine="0"/>
        <w:jc w:val="center"/>
      </w:pPr>
      <w:r>
        <w:t>An</w:t>
      </w:r>
      <w:r w:rsidR="00A90A6F">
        <w:t>alysis part 2: Recommendations</w:t>
      </w:r>
    </w:p>
    <w:p w14:paraId="72661EFE" w14:textId="541A3D33" w:rsidR="00C95648" w:rsidRDefault="00AB77A0" w:rsidP="003C12A7">
      <w:pPr>
        <w:ind w:left="0" w:firstLine="720"/>
      </w:pPr>
      <w:r>
        <w:t xml:space="preserve">STI </w:t>
      </w:r>
      <w:r w:rsidR="00A02552">
        <w:t>should follow a step-by-step process starting with</w:t>
      </w:r>
      <w:r w:rsidR="00CD0FFA">
        <w:t xml:space="preserve"> developing a records inventory and a</w:t>
      </w:r>
      <w:r w:rsidR="00DF7D93">
        <w:t xml:space="preserve"> </w:t>
      </w:r>
      <w:r w:rsidR="00C21425">
        <w:t>retention schedule</w:t>
      </w:r>
      <w:r w:rsidR="00A02552">
        <w:t xml:space="preserve"> </w:t>
      </w:r>
      <w:r w:rsidR="004D2C10">
        <w:t xml:space="preserve">to know what records </w:t>
      </w:r>
      <w:r w:rsidR="007C26A8">
        <w:t xml:space="preserve">exist </w:t>
      </w:r>
      <w:r w:rsidR="00BE4194">
        <w:t>in their current inventory</w:t>
      </w:r>
      <w:r w:rsidR="00705FD6">
        <w:t>.</w:t>
      </w:r>
      <w:r w:rsidR="00471889">
        <w:t xml:space="preserve"> </w:t>
      </w:r>
      <w:r w:rsidR="00C21425">
        <w:t>It</w:t>
      </w:r>
      <w:r w:rsidR="00A02552">
        <w:t xml:space="preserve"> is also </w:t>
      </w:r>
      <w:r w:rsidR="00471889">
        <w:t>good to</w:t>
      </w:r>
      <w:r w:rsidR="00A02552">
        <w:t xml:space="preserve"> </w:t>
      </w:r>
      <w:r w:rsidR="004D2C10">
        <w:t>begin</w:t>
      </w:r>
      <w:r w:rsidR="00A02552">
        <w:t xml:space="preserve"> with</w:t>
      </w:r>
      <w:r w:rsidR="00471889">
        <w:t>,</w:t>
      </w:r>
      <w:r w:rsidR="00A02552">
        <w:t xml:space="preserve"> paper documents before moving on to digital records to make the process smoother. </w:t>
      </w:r>
      <w:r w:rsidR="00705FD6">
        <w:t xml:space="preserve">STI can </w:t>
      </w:r>
      <w:r w:rsidR="0046791A">
        <w:t>start</w:t>
      </w:r>
      <w:r w:rsidR="00705FD6">
        <w:t xml:space="preserve"> this process by inter</w:t>
      </w:r>
      <w:r w:rsidR="0046791A">
        <w:t>view</w:t>
      </w:r>
      <w:r w:rsidR="00705FD6">
        <w:t xml:space="preserve">ing </w:t>
      </w:r>
      <w:r w:rsidR="0046791A">
        <w:t xml:space="preserve">the </w:t>
      </w:r>
      <w:r w:rsidR="00705FD6">
        <w:t>department head</w:t>
      </w:r>
      <w:r w:rsidR="0025779F">
        <w:t>s</w:t>
      </w:r>
      <w:r w:rsidR="00705FD6">
        <w:t xml:space="preserve"> to </w:t>
      </w:r>
      <w:r w:rsidR="0046791A">
        <w:t>determine</w:t>
      </w:r>
      <w:r w:rsidR="00057933">
        <w:t xml:space="preserve"> </w:t>
      </w:r>
      <w:r w:rsidR="009617FF">
        <w:t>what records</w:t>
      </w:r>
      <w:r w:rsidR="00057933">
        <w:t xml:space="preserve"> are on hand</w:t>
      </w:r>
      <w:r w:rsidR="0046791A">
        <w:t>.</w:t>
      </w:r>
      <w:r w:rsidR="00BA46A2">
        <w:t xml:space="preserve"> </w:t>
      </w:r>
      <w:r w:rsidR="00A02552">
        <w:t>Once these two steps are completed, it will be easier to develop a taxonomy</w:t>
      </w:r>
      <w:r w:rsidR="00DF7D93">
        <w:t xml:space="preserve"> system.</w:t>
      </w:r>
    </w:p>
    <w:p w14:paraId="4E6D5E9F" w14:textId="51D86675" w:rsidR="00C95648" w:rsidRDefault="00D17690" w:rsidP="008D2300">
      <w:pPr>
        <w:ind w:left="0" w:firstLine="720"/>
      </w:pPr>
      <w:r>
        <w:t>To develop adequate storage for print records</w:t>
      </w:r>
      <w:r w:rsidR="00F63A8E">
        <w:t>,</w:t>
      </w:r>
      <w:r>
        <w:t xml:space="preserve"> </w:t>
      </w:r>
      <w:r w:rsidR="00AB77A0">
        <w:t>STI</w:t>
      </w:r>
      <w:r w:rsidR="003B7840">
        <w:t xml:space="preserve"> should follow </w:t>
      </w:r>
      <w:r w:rsidR="00F63A8E">
        <w:t>specific</w:t>
      </w:r>
      <w:r w:rsidR="003B7840">
        <w:t xml:space="preserve"> steps. First</w:t>
      </w:r>
      <w:r w:rsidR="00075205">
        <w:t xml:space="preserve">, they </w:t>
      </w:r>
      <w:r w:rsidR="003B7840">
        <w:t xml:space="preserve">should </w:t>
      </w:r>
      <w:r w:rsidR="00F22AEC">
        <w:t>en</w:t>
      </w:r>
      <w:r w:rsidR="003B7840">
        <w:t>sure that conf</w:t>
      </w:r>
      <w:r w:rsidR="00F63A8E">
        <w:t>id</w:t>
      </w:r>
      <w:r w:rsidR="003B7840">
        <w:t xml:space="preserve">ential </w:t>
      </w:r>
      <w:r w:rsidR="009A2186">
        <w:t>information</w:t>
      </w:r>
      <w:r w:rsidR="003B7840">
        <w:t xml:space="preserve"> </w:t>
      </w:r>
      <w:r w:rsidR="00DB1747">
        <w:t xml:space="preserve">isn’t </w:t>
      </w:r>
      <w:r w:rsidR="003B7840">
        <w:t xml:space="preserve">in the lobby </w:t>
      </w:r>
      <w:r w:rsidR="00F63A8E">
        <w:t xml:space="preserve">to </w:t>
      </w:r>
      <w:r w:rsidR="00ED529E">
        <w:t>keep person</w:t>
      </w:r>
      <w:r w:rsidR="00ED617F">
        <w:t>a</w:t>
      </w:r>
      <w:r w:rsidR="00ED529E">
        <w:t xml:space="preserve">l privacy </w:t>
      </w:r>
      <w:r w:rsidR="00ED617F">
        <w:t>safe</w:t>
      </w:r>
      <w:r w:rsidR="001D51F1">
        <w:t xml:space="preserve"> </w:t>
      </w:r>
      <w:r w:rsidR="005922DD">
        <w:t xml:space="preserve">and </w:t>
      </w:r>
      <w:r w:rsidR="009A758A">
        <w:t>not store</w:t>
      </w:r>
      <w:r w:rsidR="007445D5">
        <w:t xml:space="preserve"> </w:t>
      </w:r>
      <w:r w:rsidR="00715751">
        <w:t>paper files</w:t>
      </w:r>
      <w:r w:rsidR="007445D5">
        <w:t xml:space="preserve"> in a place with le</w:t>
      </w:r>
      <w:r w:rsidR="006F602A">
        <w:t>a</w:t>
      </w:r>
      <w:r w:rsidR="007445D5">
        <w:t xml:space="preserve">ky pipes. Second, they should keep the records away from any food </w:t>
      </w:r>
      <w:r w:rsidR="00993A17">
        <w:t xml:space="preserve">and drink </w:t>
      </w:r>
      <w:r w:rsidR="007445D5">
        <w:t>to avoid damag</w:t>
      </w:r>
      <w:r w:rsidR="00DD6AD4">
        <w:t>e</w:t>
      </w:r>
      <w:r w:rsidR="007445D5">
        <w:t>. Th</w:t>
      </w:r>
      <w:r w:rsidR="004047AE">
        <w:t>ir</w:t>
      </w:r>
      <w:r w:rsidR="007445D5">
        <w:t xml:space="preserve">d, </w:t>
      </w:r>
      <w:r w:rsidR="0018088C">
        <w:t xml:space="preserve">STI </w:t>
      </w:r>
      <w:r w:rsidR="009A0E4B">
        <w:t>should not use paper</w:t>
      </w:r>
      <w:r w:rsidR="002E5661">
        <w:t xml:space="preserve"> clips</w:t>
      </w:r>
      <w:r w:rsidR="009A0E4B">
        <w:t xml:space="preserve"> or any </w:t>
      </w:r>
      <w:r w:rsidR="004047AE">
        <w:t>other type of fasteners since, over time</w:t>
      </w:r>
      <w:r w:rsidR="00472E4D">
        <w:t>,</w:t>
      </w:r>
      <w:r w:rsidR="004047AE">
        <w:t xml:space="preserve"> they can rust and damage the documents</w:t>
      </w:r>
      <w:r w:rsidR="002F11D6">
        <w:t>.</w:t>
      </w:r>
      <w:r w:rsidR="004047AE">
        <w:t xml:space="preserve"> </w:t>
      </w:r>
      <w:r w:rsidR="00252735">
        <w:t xml:space="preserve">This also includes not using rubber bands, self-adhesive tapes, </w:t>
      </w:r>
      <w:r w:rsidR="00E92E1F">
        <w:t>or</w:t>
      </w:r>
      <w:r w:rsidR="00252735">
        <w:t xml:space="preserve"> glue on them because it could be damaging to get the paper apart if ne</w:t>
      </w:r>
      <w:r w:rsidR="00E25987">
        <w:t>eded</w:t>
      </w:r>
      <w:r w:rsidR="00252735">
        <w:t>.</w:t>
      </w:r>
      <w:r w:rsidR="004047AE">
        <w:t xml:space="preserve"> </w:t>
      </w:r>
      <w:r w:rsidR="005E00A1">
        <w:t xml:space="preserve">Fourth, the organization should keep them in </w:t>
      </w:r>
      <w:r w:rsidR="00E92E1F">
        <w:t>a</w:t>
      </w:r>
      <w:r w:rsidR="005E00A1">
        <w:t xml:space="preserve"> </w:t>
      </w:r>
      <w:r w:rsidR="002F11D6">
        <w:t>room with the same</w:t>
      </w:r>
      <w:r w:rsidR="005E00A1">
        <w:t xml:space="preserve"> tem</w:t>
      </w:r>
      <w:r w:rsidR="00031E37">
        <w:t>p</w:t>
      </w:r>
      <w:r w:rsidR="005E00A1">
        <w:t xml:space="preserve">erature </w:t>
      </w:r>
      <w:r w:rsidR="006F4303">
        <w:t>and not much</w:t>
      </w:r>
      <w:r w:rsidR="005E00A1">
        <w:t xml:space="preserve"> light</w:t>
      </w:r>
      <w:r w:rsidR="00004CBF">
        <w:t>, away from radiators and vents</w:t>
      </w:r>
      <w:r w:rsidR="00F300DC">
        <w:t>,</w:t>
      </w:r>
      <w:r w:rsidR="00004CBF">
        <w:t xml:space="preserve"> </w:t>
      </w:r>
      <w:r w:rsidR="00FE5E7E">
        <w:t xml:space="preserve">to </w:t>
      </w:r>
      <w:r w:rsidR="00996E89">
        <w:t xml:space="preserve">help </w:t>
      </w:r>
      <w:r w:rsidR="00FE5E7E">
        <w:t>av</w:t>
      </w:r>
      <w:r w:rsidR="00F300DC">
        <w:t>oi</w:t>
      </w:r>
      <w:r w:rsidR="00FE5E7E">
        <w:t>d damage to the do</w:t>
      </w:r>
      <w:r w:rsidR="00F300DC">
        <w:t>cu</w:t>
      </w:r>
      <w:r w:rsidR="00FE5E7E">
        <w:t>ments</w:t>
      </w:r>
      <w:r w:rsidR="008D2300">
        <w:t>.</w:t>
      </w:r>
      <w:r w:rsidR="00270C86">
        <w:t xml:space="preserve"> </w:t>
      </w:r>
      <w:r w:rsidR="00EB405E">
        <w:t xml:space="preserve">Other recommendations are </w:t>
      </w:r>
      <w:r w:rsidR="00252735">
        <w:t xml:space="preserve">to make sure that all paper records are flat and unrolled, especially for oversize </w:t>
      </w:r>
      <w:r w:rsidR="006D7287">
        <w:t>documents</w:t>
      </w:r>
      <w:r w:rsidR="00252735">
        <w:t>,</w:t>
      </w:r>
      <w:r w:rsidR="00E97704">
        <w:t xml:space="preserve"> and </w:t>
      </w:r>
      <w:r w:rsidR="00F71E7B">
        <w:t xml:space="preserve">to </w:t>
      </w:r>
      <w:r w:rsidR="00BE36D5">
        <w:t xml:space="preserve">keep acidic papers away from other records to </w:t>
      </w:r>
      <w:r w:rsidR="00320917">
        <w:t xml:space="preserve">stop </w:t>
      </w:r>
      <w:r w:rsidR="00BE36D5">
        <w:t xml:space="preserve">the acid from </w:t>
      </w:r>
      <w:r w:rsidR="00E8043B">
        <w:t>damaging</w:t>
      </w:r>
      <w:r w:rsidR="00E97704">
        <w:t xml:space="preserve"> </w:t>
      </w:r>
      <w:r w:rsidR="00626193">
        <w:t xml:space="preserve">other </w:t>
      </w:r>
      <w:r w:rsidR="00E97704">
        <w:t>paper</w:t>
      </w:r>
      <w:r w:rsidR="00626193">
        <w:t>s</w:t>
      </w:r>
      <w:r w:rsidR="00E97704">
        <w:t>.</w:t>
      </w:r>
    </w:p>
    <w:p w14:paraId="20BC1D31" w14:textId="4D7A6231" w:rsidR="00C95648" w:rsidRDefault="00B104DC" w:rsidP="00025E3E">
      <w:pPr>
        <w:ind w:left="0" w:firstLine="720"/>
      </w:pPr>
      <w:r>
        <w:t xml:space="preserve">As for </w:t>
      </w:r>
      <w:r w:rsidR="00AA54B2">
        <w:t>managing</w:t>
      </w:r>
      <w:r>
        <w:t xml:space="preserve"> shared drives</w:t>
      </w:r>
      <w:r w:rsidR="00FB70EA">
        <w:t>,</w:t>
      </w:r>
      <w:r>
        <w:t xml:space="preserve"> </w:t>
      </w:r>
      <w:r w:rsidR="009A2B3F">
        <w:t xml:space="preserve">STI </w:t>
      </w:r>
      <w:r w:rsidR="00FB70EA">
        <w:t xml:space="preserve">needs to be aware of </w:t>
      </w:r>
      <w:r w:rsidR="009A2B3F">
        <w:t xml:space="preserve">the </w:t>
      </w:r>
      <w:r w:rsidR="00FB70EA">
        <w:t>sustainability challenges</w:t>
      </w:r>
      <w:r w:rsidR="001A3DF2">
        <w:t>.</w:t>
      </w:r>
      <w:r w:rsidR="008A671F">
        <w:t xml:space="preserve"> </w:t>
      </w:r>
      <w:r w:rsidR="00D3648C">
        <w:t>STI also needs to be aware of the</w:t>
      </w:r>
      <w:r w:rsidR="00BB3D9D">
        <w:t xml:space="preserve"> </w:t>
      </w:r>
      <w:r w:rsidR="008A671F">
        <w:t>financial</w:t>
      </w:r>
      <w:r w:rsidR="00D3648C">
        <w:t xml:space="preserve"> ob</w:t>
      </w:r>
      <w:r w:rsidR="005E2743">
        <w:t xml:space="preserve">ligations of managing shared drives </w:t>
      </w:r>
      <w:r w:rsidR="00424C13">
        <w:t>and</w:t>
      </w:r>
      <w:r w:rsidR="008A671F">
        <w:t xml:space="preserve"> </w:t>
      </w:r>
      <w:r w:rsidR="00912A9A">
        <w:t xml:space="preserve">rapid </w:t>
      </w:r>
      <w:r w:rsidR="008A671F">
        <w:t>technological</w:t>
      </w:r>
      <w:r w:rsidR="005E2743">
        <w:t xml:space="preserve"> </w:t>
      </w:r>
      <w:r w:rsidR="00912A9A">
        <w:t xml:space="preserve">changes </w:t>
      </w:r>
      <w:r w:rsidR="00D61465">
        <w:t>when updating the drives.</w:t>
      </w:r>
      <w:r w:rsidR="0093240C">
        <w:t xml:space="preserve"> They</w:t>
      </w:r>
      <w:r w:rsidR="00F6558C">
        <w:t xml:space="preserve"> also need to </w:t>
      </w:r>
      <w:r w:rsidR="00025E3E">
        <w:t>have a</w:t>
      </w:r>
      <w:r w:rsidR="00DF4A33">
        <w:t xml:space="preserve"> good idea of the values and benefits of digital preservation</w:t>
      </w:r>
      <w:r w:rsidR="00936C22">
        <w:t xml:space="preserve"> for their </w:t>
      </w:r>
      <w:r w:rsidR="003D7958">
        <w:t>electronic</w:t>
      </w:r>
      <w:r w:rsidR="00936C22">
        <w:t xml:space="preserve"> documents</w:t>
      </w:r>
      <w:r w:rsidR="00B12874">
        <w:t xml:space="preserve"> to ensure adequate </w:t>
      </w:r>
      <w:r w:rsidR="00813B97">
        <w:lastRenderedPageBreak/>
        <w:t>conservation</w:t>
      </w:r>
      <w:r w:rsidR="00AA54B2">
        <w:t>.</w:t>
      </w:r>
      <w:r w:rsidR="00720F34">
        <w:t xml:space="preserve"> To do this, </w:t>
      </w:r>
      <w:r w:rsidR="00AB77A0">
        <w:t>STI</w:t>
      </w:r>
      <w:r w:rsidR="00720F34">
        <w:t xml:space="preserve"> </w:t>
      </w:r>
      <w:r w:rsidR="001F44CC">
        <w:t>should</w:t>
      </w:r>
      <w:r w:rsidR="00391628">
        <w:t xml:space="preserve"> implement</w:t>
      </w:r>
      <w:r w:rsidR="00720F34">
        <w:t xml:space="preserve"> </w:t>
      </w:r>
      <w:r w:rsidR="000062D9">
        <w:t>incentives for stakeholders</w:t>
      </w:r>
      <w:r w:rsidR="00D21FE5">
        <w:t xml:space="preserve"> </w:t>
      </w:r>
      <w:r w:rsidR="001F44CC">
        <w:t>to create</w:t>
      </w:r>
      <w:r w:rsidR="00D21FE5">
        <w:t xml:space="preserve"> accountability. For accountability</w:t>
      </w:r>
      <w:r w:rsidR="001D6C69">
        <w:t>,</w:t>
      </w:r>
      <w:r w:rsidR="00D21FE5">
        <w:t xml:space="preserve"> in this case</w:t>
      </w:r>
      <w:r w:rsidR="001D6C69">
        <w:t>,</w:t>
      </w:r>
      <w:r w:rsidR="00D21FE5">
        <w:t xml:space="preserve"> </w:t>
      </w:r>
      <w:r w:rsidR="001051D6">
        <w:t>developing</w:t>
      </w:r>
      <w:r w:rsidR="00FD391B">
        <w:t xml:space="preserve"> </w:t>
      </w:r>
      <w:r w:rsidR="00D21FE5">
        <w:t>define</w:t>
      </w:r>
      <w:r w:rsidR="00FD391B">
        <w:t>d</w:t>
      </w:r>
      <w:r w:rsidR="00D21FE5">
        <w:t xml:space="preserve"> roles and responsib</w:t>
      </w:r>
      <w:r w:rsidR="001D6C69">
        <w:t>iliti</w:t>
      </w:r>
      <w:r w:rsidR="00D21FE5">
        <w:t xml:space="preserve">es </w:t>
      </w:r>
      <w:r w:rsidR="0096582A">
        <w:t>for</w:t>
      </w:r>
      <w:r w:rsidR="00D21FE5">
        <w:t xml:space="preserve"> emp</w:t>
      </w:r>
      <w:r w:rsidR="001D6C69">
        <w:t>lo</w:t>
      </w:r>
      <w:r w:rsidR="00D21FE5">
        <w:t xml:space="preserve">yees </w:t>
      </w:r>
      <w:r w:rsidR="00AE6435">
        <w:t xml:space="preserve">regarding </w:t>
      </w:r>
      <w:r w:rsidR="00D11149">
        <w:t>document conservation</w:t>
      </w:r>
      <w:r w:rsidR="008B1DD2">
        <w:t>,</w:t>
      </w:r>
      <w:r w:rsidR="00D21FE5">
        <w:t xml:space="preserve"> </w:t>
      </w:r>
      <w:r w:rsidR="00E46F59">
        <w:t xml:space="preserve">helping </w:t>
      </w:r>
      <w:r w:rsidR="00416FF4">
        <w:t>determi</w:t>
      </w:r>
      <w:r w:rsidR="00E46F59">
        <w:t>ne</w:t>
      </w:r>
      <w:r w:rsidR="00D21FE5">
        <w:t xml:space="preserve"> how resources flow to ensure preservation and access.</w:t>
      </w:r>
      <w:r w:rsidR="00EA0CF2">
        <w:t xml:space="preserve"> </w:t>
      </w:r>
      <w:r w:rsidR="009F3C06">
        <w:t xml:space="preserve">They </w:t>
      </w:r>
      <w:r w:rsidR="00EA0CF2">
        <w:t>should</w:t>
      </w:r>
      <w:r w:rsidR="005E5B66">
        <w:t xml:space="preserve"> also </w:t>
      </w:r>
      <w:r w:rsidR="00EA0CF2">
        <w:t xml:space="preserve">be aware of the significant cost components such as hardware and software </w:t>
      </w:r>
      <w:r w:rsidR="00CB258F">
        <w:t xml:space="preserve">licensing </w:t>
      </w:r>
      <w:r w:rsidR="00EA0CF2">
        <w:t>subscriptions</w:t>
      </w:r>
      <w:r w:rsidR="002A75D2">
        <w:t xml:space="preserve"> and</w:t>
      </w:r>
      <w:r w:rsidR="00170AD3">
        <w:t xml:space="preserve"> </w:t>
      </w:r>
      <w:r w:rsidR="001B4F70">
        <w:t xml:space="preserve">the </w:t>
      </w:r>
      <w:r w:rsidR="0021248C">
        <w:t xml:space="preserve">future </w:t>
      </w:r>
      <w:r w:rsidR="00E60B35">
        <w:t>storge and transfer</w:t>
      </w:r>
      <w:r w:rsidR="001B4F70">
        <w:t xml:space="preserve"> of their electronic records. </w:t>
      </w:r>
      <w:r w:rsidR="001F0392">
        <w:t>STI</w:t>
      </w:r>
      <w:r w:rsidR="001B4F70">
        <w:t xml:space="preserve"> should also </w:t>
      </w:r>
      <w:r w:rsidR="006D4A2B">
        <w:t>consider</w:t>
      </w:r>
      <w:r w:rsidR="001B4F70">
        <w:t xml:space="preserve"> cont</w:t>
      </w:r>
      <w:r w:rsidR="003C7895">
        <w:t>in</w:t>
      </w:r>
      <w:r w:rsidR="001B4F70">
        <w:t>gency plans</w:t>
      </w:r>
      <w:r w:rsidR="00C974F0">
        <w:t xml:space="preserve"> for </w:t>
      </w:r>
      <w:r w:rsidR="002A75D2">
        <w:t>conser</w:t>
      </w:r>
      <w:r w:rsidR="001F0392">
        <w:t>v</w:t>
      </w:r>
      <w:r w:rsidR="002A75D2">
        <w:t xml:space="preserve">ing </w:t>
      </w:r>
      <w:r w:rsidR="001B4F70">
        <w:t xml:space="preserve">the authenticity of their </w:t>
      </w:r>
      <w:r w:rsidR="008C19F6">
        <w:t xml:space="preserve">digital </w:t>
      </w:r>
      <w:r w:rsidR="001B4F70">
        <w:t>records.</w:t>
      </w:r>
    </w:p>
    <w:p w14:paraId="7298AC57" w14:textId="6F3C654D" w:rsidR="00C95648" w:rsidRDefault="00CE66F2" w:rsidP="00C95648">
      <w:pPr>
        <w:ind w:left="0" w:firstLine="720"/>
      </w:pPr>
      <w:r>
        <w:t>When</w:t>
      </w:r>
      <w:r w:rsidR="00665F64">
        <w:t xml:space="preserve"> intr</w:t>
      </w:r>
      <w:r w:rsidR="000C28D1">
        <w:t>o</w:t>
      </w:r>
      <w:r w:rsidR="00665F64">
        <w:t>d</w:t>
      </w:r>
      <w:r>
        <w:t>u</w:t>
      </w:r>
      <w:r w:rsidR="003B64C4">
        <w:t>c</w:t>
      </w:r>
      <w:r>
        <w:t>ing</w:t>
      </w:r>
      <w:r w:rsidR="00665F64">
        <w:t xml:space="preserve"> tax</w:t>
      </w:r>
      <w:r w:rsidR="000C28D1">
        <w:t>onom</w:t>
      </w:r>
      <w:r w:rsidR="00665F64">
        <w:t>y into</w:t>
      </w:r>
      <w:r w:rsidR="00605C56">
        <w:t xml:space="preserve"> shared</w:t>
      </w:r>
      <w:r w:rsidR="00665F64">
        <w:t xml:space="preserve"> network drives</w:t>
      </w:r>
      <w:r w:rsidR="000C28D1">
        <w:t xml:space="preserve">, </w:t>
      </w:r>
      <w:r w:rsidR="00F0565D">
        <w:t>f</w:t>
      </w:r>
      <w:r w:rsidR="007B58D5">
        <w:t>ir</w:t>
      </w:r>
      <w:r w:rsidR="000C28D1">
        <w:t xml:space="preserve">st make new columns or </w:t>
      </w:r>
      <w:r w:rsidR="00C101E3">
        <w:t>main file headings.</w:t>
      </w:r>
      <w:r w:rsidR="007B58D5">
        <w:t xml:space="preserve"> Then name them based on the types of digital documents the organization has.</w:t>
      </w:r>
      <w:r w:rsidR="00C61A45">
        <w:t xml:space="preserve"> </w:t>
      </w:r>
      <w:r w:rsidR="00005CA6">
        <w:t>Examples could be</w:t>
      </w:r>
      <w:r w:rsidR="00BA6862">
        <w:t xml:space="preserve"> </w:t>
      </w:r>
      <w:r w:rsidR="00021F96">
        <w:t xml:space="preserve">budgeting and billing, </w:t>
      </w:r>
      <w:r w:rsidR="00BA6862">
        <w:t xml:space="preserve">correspondence with </w:t>
      </w:r>
      <w:r w:rsidR="002F4FA8">
        <w:t>customers</w:t>
      </w:r>
      <w:r w:rsidR="00F1501F">
        <w:t>,</w:t>
      </w:r>
      <w:r w:rsidR="004A123D">
        <w:t xml:space="preserve"> </w:t>
      </w:r>
      <w:r w:rsidR="00F1501F">
        <w:t>meetings</w:t>
      </w:r>
      <w:r w:rsidR="00536D5D">
        <w:t>,</w:t>
      </w:r>
      <w:r w:rsidR="00F1501F">
        <w:t xml:space="preserve"> and minutes</w:t>
      </w:r>
      <w:r w:rsidR="002F4FA8">
        <w:t>.</w:t>
      </w:r>
      <w:r w:rsidR="00005CA6">
        <w:t xml:space="preserve"> </w:t>
      </w:r>
      <w:r w:rsidR="00C61A45">
        <w:t>Second,</w:t>
      </w:r>
      <w:r w:rsidR="000867E6">
        <w:t xml:space="preserve"> add in the </w:t>
      </w:r>
      <w:r w:rsidR="00FC55CF">
        <w:t>metadata or data about the types of digital documents</w:t>
      </w:r>
      <w:r w:rsidR="00D568FC">
        <w:t xml:space="preserve">. </w:t>
      </w:r>
      <w:r w:rsidR="006514C9">
        <w:t>The third step</w:t>
      </w:r>
      <w:r w:rsidR="00095668">
        <w:t xml:space="preserve"> </w:t>
      </w:r>
      <w:r w:rsidR="006514C9">
        <w:t xml:space="preserve">is to </w:t>
      </w:r>
      <w:r w:rsidR="00095668">
        <w:t>group digital documents to make it easier to find them</w:t>
      </w:r>
      <w:r w:rsidR="00D16076">
        <w:t>.</w:t>
      </w:r>
      <w:r w:rsidR="00095668">
        <w:t xml:space="preserve"> </w:t>
      </w:r>
      <w:r w:rsidR="0009151D">
        <w:t xml:space="preserve">Fourth, filter the content of </w:t>
      </w:r>
      <w:r w:rsidR="00224B81">
        <w:t xml:space="preserve">the main file headings of columns by the metadata </w:t>
      </w:r>
      <w:r w:rsidR="00A31D5A">
        <w:t xml:space="preserve">from </w:t>
      </w:r>
      <w:r w:rsidR="00224B81">
        <w:t xml:space="preserve">the digital files </w:t>
      </w:r>
      <w:r w:rsidR="00851D65">
        <w:t>since it will help</w:t>
      </w:r>
      <w:r w:rsidR="006043B3">
        <w:t xml:space="preserve"> </w:t>
      </w:r>
      <w:r w:rsidR="00A92B8A">
        <w:t>w</w:t>
      </w:r>
      <w:r w:rsidR="00642384">
        <w:t>hen</w:t>
      </w:r>
      <w:r w:rsidR="00851D65">
        <w:t xml:space="preserve"> </w:t>
      </w:r>
      <w:r w:rsidR="00A31D5A">
        <w:t>search</w:t>
      </w:r>
      <w:r w:rsidR="00642384">
        <w:t>ing</w:t>
      </w:r>
      <w:r w:rsidR="00851D65">
        <w:t xml:space="preserve"> for them.</w:t>
      </w:r>
      <w:r w:rsidR="009C2A5E">
        <w:t xml:space="preserve"> However, these steps can be adjusted to fit </w:t>
      </w:r>
      <w:r w:rsidR="00451B87">
        <w:t>specific shared drive</w:t>
      </w:r>
      <w:r w:rsidR="000A0C62">
        <w:t>s</w:t>
      </w:r>
      <w:r w:rsidR="00626D9C">
        <w:t xml:space="preserve">. </w:t>
      </w:r>
    </w:p>
    <w:p w14:paraId="3C1F6CE3" w14:textId="4B1C1FBE" w:rsidR="00C95648" w:rsidRDefault="00606932" w:rsidP="00C95648">
      <w:pPr>
        <w:ind w:left="0" w:firstLine="720"/>
      </w:pPr>
      <w:r>
        <w:t>W</w:t>
      </w:r>
      <w:r w:rsidR="009A15E4">
        <w:t xml:space="preserve">hen picking out an ERM system, </w:t>
      </w:r>
      <w:r w:rsidR="00A43919">
        <w:t>STI</w:t>
      </w:r>
      <w:r w:rsidR="009A15E4">
        <w:t xml:space="preserve"> should wait until after comp</w:t>
      </w:r>
      <w:r w:rsidR="003D13EC">
        <w:t>il</w:t>
      </w:r>
      <w:r w:rsidR="005D170F">
        <w:t xml:space="preserve">ing </w:t>
      </w:r>
      <w:r w:rsidR="009A15E4">
        <w:t xml:space="preserve">the electronic records inventory since </w:t>
      </w:r>
      <w:r w:rsidR="003F1EFD">
        <w:t xml:space="preserve">this will </w:t>
      </w:r>
      <w:r w:rsidR="009A15E4">
        <w:t>determine what ERM system is need</w:t>
      </w:r>
      <w:r w:rsidR="006B617C">
        <w:t xml:space="preserve">ed </w:t>
      </w:r>
      <w:r>
        <w:t>and</w:t>
      </w:r>
      <w:r w:rsidR="006B617C">
        <w:t xml:space="preserve"> how</w:t>
      </w:r>
      <w:r>
        <w:t xml:space="preserve"> it</w:t>
      </w:r>
      <w:r w:rsidR="00933837">
        <w:t xml:space="preserve"> will </w:t>
      </w:r>
      <w:r w:rsidR="009A15E4">
        <w:t>a</w:t>
      </w:r>
      <w:r>
        <w:t>ffect the organization</w:t>
      </w:r>
      <w:r w:rsidR="000B3B34">
        <w:t>.</w:t>
      </w:r>
      <w:r w:rsidR="00BF2CEF">
        <w:t xml:space="preserve"> If the</w:t>
      </w:r>
      <w:r w:rsidR="00FB665C">
        <w:t>se</w:t>
      </w:r>
      <w:r w:rsidR="00BF2CEF">
        <w:t xml:space="preserve"> steps</w:t>
      </w:r>
      <w:r w:rsidR="00FB665C">
        <w:t xml:space="preserve"> are not followed</w:t>
      </w:r>
      <w:r w:rsidR="009A15E4">
        <w:t>,</w:t>
      </w:r>
      <w:r w:rsidR="00BF2CEF">
        <w:t xml:space="preserve"> </w:t>
      </w:r>
      <w:r>
        <w:t xml:space="preserve">the wrong ERM system </w:t>
      </w:r>
      <w:r w:rsidR="00436F7E">
        <w:t>will be</w:t>
      </w:r>
      <w:r>
        <w:t xml:space="preserve"> used, mak</w:t>
      </w:r>
      <w:r w:rsidR="003463B3">
        <w:t>ing</w:t>
      </w:r>
      <w:r>
        <w:t xml:space="preserve"> it harder for the organization to keep electronic records correctly and make it harder to find the correct records timely. </w:t>
      </w:r>
      <w:r w:rsidR="00A02552">
        <w:t xml:space="preserve">All employees </w:t>
      </w:r>
      <w:r w:rsidR="00D53F4A">
        <w:t xml:space="preserve">must work </w:t>
      </w:r>
      <w:r w:rsidR="00A02552">
        <w:t xml:space="preserve">with </w:t>
      </w:r>
      <w:r w:rsidR="00D53F4A">
        <w:t xml:space="preserve">the </w:t>
      </w:r>
      <w:r w:rsidR="00A02552">
        <w:t>ERM system since it will help with compliance</w:t>
      </w:r>
      <w:r w:rsidR="00466CF0">
        <w:t xml:space="preserve"> </w:t>
      </w:r>
      <w:r w:rsidR="00A02552">
        <w:t xml:space="preserve">and </w:t>
      </w:r>
      <w:r w:rsidR="007726AC">
        <w:t>make employee training</w:t>
      </w:r>
      <w:r w:rsidR="00A02552">
        <w:t xml:space="preserve"> </w:t>
      </w:r>
      <w:r w:rsidR="007726AC">
        <w:t>more manageable</w:t>
      </w:r>
      <w:r w:rsidR="00A02552">
        <w:t>.</w:t>
      </w:r>
    </w:p>
    <w:p w14:paraId="2D97FE87" w14:textId="4E66B21C" w:rsidR="00C95648" w:rsidRDefault="00194892" w:rsidP="00C95648">
      <w:pPr>
        <w:ind w:left="0" w:firstLine="720"/>
      </w:pPr>
      <w:r>
        <w:t>When</w:t>
      </w:r>
      <w:r w:rsidR="001D4DBD">
        <w:t xml:space="preserve"> training employees</w:t>
      </w:r>
      <w:r w:rsidR="00F85859">
        <w:t>,</w:t>
      </w:r>
      <w:r w:rsidR="001D4DBD">
        <w:t xml:space="preserve"> </w:t>
      </w:r>
      <w:r w:rsidR="00F14816">
        <w:t>it is</w:t>
      </w:r>
      <w:r w:rsidR="00367397">
        <w:t xml:space="preserve"> important to make sure they know about the best practices </w:t>
      </w:r>
      <w:r w:rsidR="00E93D0D">
        <w:t xml:space="preserve">for </w:t>
      </w:r>
      <w:r w:rsidR="00367397">
        <w:t>records management and understand</w:t>
      </w:r>
      <w:r w:rsidR="00986927">
        <w:t xml:space="preserve"> the principle of compliance,</w:t>
      </w:r>
      <w:r w:rsidR="00367397">
        <w:t xml:space="preserve"> legal holds</w:t>
      </w:r>
      <w:r w:rsidR="00D869C8">
        <w:t>,</w:t>
      </w:r>
      <w:r w:rsidR="006C5C08">
        <w:t xml:space="preserve"> </w:t>
      </w:r>
      <w:r w:rsidR="00146DF1">
        <w:t xml:space="preserve">and </w:t>
      </w:r>
      <w:r w:rsidR="00125A20">
        <w:t xml:space="preserve">other ARMA </w:t>
      </w:r>
      <w:r w:rsidR="0040498F">
        <w:t>principles</w:t>
      </w:r>
      <w:r w:rsidR="00BA79B8">
        <w:t>.</w:t>
      </w:r>
      <w:r w:rsidR="00900B61">
        <w:t xml:space="preserve"> </w:t>
      </w:r>
      <w:r w:rsidR="00BA79B8">
        <w:t>I</w:t>
      </w:r>
      <w:r w:rsidR="00900B61">
        <w:t>t is</w:t>
      </w:r>
      <w:r w:rsidR="00631158">
        <w:t xml:space="preserve"> also</w:t>
      </w:r>
      <w:r w:rsidR="00900B61">
        <w:t xml:space="preserve"> necessary to </w:t>
      </w:r>
      <w:r w:rsidR="00FC22D0">
        <w:t>develop adequate training and development programs.</w:t>
      </w:r>
      <w:r w:rsidR="00631158">
        <w:t xml:space="preserve"> </w:t>
      </w:r>
      <w:r w:rsidR="00656105">
        <w:lastRenderedPageBreak/>
        <w:t>In</w:t>
      </w:r>
      <w:r w:rsidR="00942A48">
        <w:t>volv</w:t>
      </w:r>
      <w:r w:rsidR="00656105">
        <w:t xml:space="preserve">ing staff in the process </w:t>
      </w:r>
      <w:r w:rsidR="00DD15FC">
        <w:t xml:space="preserve">is </w:t>
      </w:r>
      <w:r w:rsidR="00DD2DDF">
        <w:t>beneficial since it will help determine learning needs</w:t>
      </w:r>
      <w:r w:rsidR="00545180">
        <w:t>.</w:t>
      </w:r>
      <w:r w:rsidR="005A15EA">
        <w:t xml:space="preserve"> I</w:t>
      </w:r>
      <w:r w:rsidR="0099557E">
        <w:t>t will</w:t>
      </w:r>
      <w:r w:rsidR="00F64968">
        <w:t xml:space="preserve"> also</w:t>
      </w:r>
      <w:r w:rsidR="0099557E">
        <w:t xml:space="preserve"> help </w:t>
      </w:r>
      <w:r w:rsidR="00DC53C1">
        <w:t>motivate employees</w:t>
      </w:r>
      <w:r w:rsidR="0099557E">
        <w:t xml:space="preserve"> since they</w:t>
      </w:r>
      <w:r w:rsidR="00A07832">
        <w:t xml:space="preserve"> are </w:t>
      </w:r>
      <w:r w:rsidR="0099557E">
        <w:t>involved in the process</w:t>
      </w:r>
      <w:r w:rsidR="00273575">
        <w:t xml:space="preserve"> </w:t>
      </w:r>
    </w:p>
    <w:p w14:paraId="545D15F7" w14:textId="7D7D1B66" w:rsidR="00C95648" w:rsidRDefault="00EB6AFD" w:rsidP="00C95648">
      <w:pPr>
        <w:ind w:left="0" w:firstLine="720"/>
      </w:pPr>
      <w:r>
        <w:t>S</w:t>
      </w:r>
      <w:r w:rsidR="00273575">
        <w:t>pe</w:t>
      </w:r>
      <w:r w:rsidR="00F93B4C">
        <w:t>cific</w:t>
      </w:r>
      <w:r>
        <w:t>ally,</w:t>
      </w:r>
      <w:r w:rsidR="00273575">
        <w:t xml:space="preserve"> with records management training </w:t>
      </w:r>
      <w:r w:rsidR="00F93B4C">
        <w:t>and legal holds</w:t>
      </w:r>
      <w:r w:rsidR="001424AB">
        <w:t>,</w:t>
      </w:r>
      <w:r w:rsidR="00F93B4C">
        <w:t xml:space="preserve"> it is suggest</w:t>
      </w:r>
      <w:r w:rsidR="001424AB">
        <w:t>ed</w:t>
      </w:r>
      <w:r w:rsidR="00F93B4C">
        <w:t xml:space="preserve"> that the organization start with </w:t>
      </w:r>
      <w:r w:rsidR="00E80D21">
        <w:t>a meeting with each department head or have interviews with employees to determine</w:t>
      </w:r>
      <w:r w:rsidR="00AA04A4">
        <w:t xml:space="preserve"> wh</w:t>
      </w:r>
      <w:r w:rsidR="002027FA">
        <w:t>at</w:t>
      </w:r>
      <w:r w:rsidR="00AA04A4">
        <w:t xml:space="preserve"> they a</w:t>
      </w:r>
      <w:r w:rsidR="00E80D21">
        <w:t>lread</w:t>
      </w:r>
      <w:r w:rsidR="00AA04A4">
        <w:t xml:space="preserve">y know. Then </w:t>
      </w:r>
      <w:r w:rsidR="00A4005D">
        <w:t>begin</w:t>
      </w:r>
      <w:r w:rsidR="00AA04A4">
        <w:t xml:space="preserve"> to introduce term</w:t>
      </w:r>
      <w:r w:rsidR="00E80D21">
        <w:t>s</w:t>
      </w:r>
      <w:r w:rsidR="00AA04A4">
        <w:t xml:space="preserve"> and </w:t>
      </w:r>
      <w:r w:rsidR="00920EBB">
        <w:t xml:space="preserve">processes in records management while explaining why they are important. </w:t>
      </w:r>
      <w:r w:rsidR="001F1FF7">
        <w:t>Offer training exer</w:t>
      </w:r>
      <w:r w:rsidR="007131AD">
        <w:t>c</w:t>
      </w:r>
      <w:r w:rsidR="001F1FF7">
        <w:t xml:space="preserve">ises in the </w:t>
      </w:r>
      <w:r w:rsidR="006F602A">
        <w:t>areas</w:t>
      </w:r>
      <w:r w:rsidR="001F1FF7">
        <w:t xml:space="preserve"> </w:t>
      </w:r>
      <w:r w:rsidR="002B7733">
        <w:t xml:space="preserve">each </w:t>
      </w:r>
      <w:r w:rsidR="001F1FF7">
        <w:t>emp</w:t>
      </w:r>
      <w:r w:rsidR="007131AD">
        <w:t>lo</w:t>
      </w:r>
      <w:r w:rsidR="001F1FF7">
        <w:t>yee need</w:t>
      </w:r>
      <w:r w:rsidR="00AA1788">
        <w:t>s</w:t>
      </w:r>
      <w:r w:rsidR="00A918DD">
        <w:t>,</w:t>
      </w:r>
      <w:r w:rsidR="00AA1788">
        <w:t xml:space="preserve"> </w:t>
      </w:r>
      <w:r w:rsidR="00700D4B">
        <w:t>either in</w:t>
      </w:r>
      <w:r w:rsidR="000B78A9">
        <w:t>-</w:t>
      </w:r>
      <w:r w:rsidR="007131AD">
        <w:t xml:space="preserve">person </w:t>
      </w:r>
      <w:r w:rsidR="00700D4B">
        <w:t xml:space="preserve">or </w:t>
      </w:r>
      <w:r w:rsidR="007131AD">
        <w:t>online</w:t>
      </w:r>
      <w:r w:rsidR="000B78A9">
        <w:t>.</w:t>
      </w:r>
      <w:r w:rsidR="00CA57A5">
        <w:t xml:space="preserve"> Also</w:t>
      </w:r>
      <w:r w:rsidR="00C36412">
        <w:t>,</w:t>
      </w:r>
      <w:r w:rsidR="00CA57A5">
        <w:t xml:space="preserve"> follow up with employee</w:t>
      </w:r>
      <w:r w:rsidR="00997A2A">
        <w:t>s</w:t>
      </w:r>
      <w:r w:rsidR="00CA57A5">
        <w:t xml:space="preserve"> to </w:t>
      </w:r>
      <w:r w:rsidR="00C36412">
        <w:t>en</w:t>
      </w:r>
      <w:r w:rsidR="00CA57A5">
        <w:t xml:space="preserve">sure they </w:t>
      </w:r>
      <w:r w:rsidR="00DC53C1">
        <w:t>get</w:t>
      </w:r>
      <w:r w:rsidR="00CA57A5">
        <w:t xml:space="preserve"> the nec</w:t>
      </w:r>
      <w:r w:rsidR="00C36412">
        <w:t>ess</w:t>
      </w:r>
      <w:r w:rsidR="00CA57A5">
        <w:t xml:space="preserve">ary </w:t>
      </w:r>
      <w:r w:rsidR="00C36412">
        <w:t xml:space="preserve">processes </w:t>
      </w:r>
      <w:r w:rsidR="00F32209">
        <w:t xml:space="preserve">and skills </w:t>
      </w:r>
      <w:r w:rsidR="00C36412">
        <w:t>down.</w:t>
      </w:r>
    </w:p>
    <w:p w14:paraId="3FD0D776" w14:textId="32C722BE" w:rsidR="009C617F" w:rsidRDefault="000D1D2D" w:rsidP="00785206">
      <w:pPr>
        <w:ind w:left="0" w:firstLine="720"/>
      </w:pPr>
      <w:r>
        <w:t>The just</w:t>
      </w:r>
      <w:r w:rsidR="00FB14C5">
        <w:t>ification</w:t>
      </w:r>
      <w:r w:rsidR="00F74425">
        <w:t>s</w:t>
      </w:r>
      <w:r w:rsidR="00FB14C5">
        <w:t xml:space="preserve"> </w:t>
      </w:r>
      <w:r>
        <w:t xml:space="preserve">for </w:t>
      </w:r>
      <w:r w:rsidR="00912FC7">
        <w:t xml:space="preserve">these </w:t>
      </w:r>
      <w:r w:rsidR="00183C6C">
        <w:t>recommendation</w:t>
      </w:r>
      <w:r w:rsidR="00912FC7">
        <w:t xml:space="preserve">s </w:t>
      </w:r>
      <w:r w:rsidR="00F74425">
        <w:t xml:space="preserve">are </w:t>
      </w:r>
      <w:r w:rsidR="000105C1">
        <w:t xml:space="preserve">that </w:t>
      </w:r>
      <w:r>
        <w:t>it will</w:t>
      </w:r>
      <w:r w:rsidR="0075309B">
        <w:t xml:space="preserve"> </w:t>
      </w:r>
      <w:r w:rsidR="00DC53C1">
        <w:t xml:space="preserve">be </w:t>
      </w:r>
      <w:r w:rsidR="0075309B">
        <w:t>easier to locate relevant information</w:t>
      </w:r>
      <w:r w:rsidR="00292A82">
        <w:t xml:space="preserve"> </w:t>
      </w:r>
      <w:r w:rsidR="0075309B">
        <w:t xml:space="preserve">for </w:t>
      </w:r>
      <w:r w:rsidR="002B2A74">
        <w:t xml:space="preserve">any </w:t>
      </w:r>
      <w:r w:rsidR="0075309B">
        <w:t xml:space="preserve">reason, not </w:t>
      </w:r>
      <w:r w:rsidR="00F00326">
        <w:t xml:space="preserve">only </w:t>
      </w:r>
      <w:r w:rsidR="0075309B">
        <w:t>for its ability to respond to discovery requests.</w:t>
      </w:r>
      <w:r w:rsidR="00785206">
        <w:t xml:space="preserve"> </w:t>
      </w:r>
      <w:r w:rsidR="0075309B">
        <w:t>It also prevent</w:t>
      </w:r>
      <w:r w:rsidR="00153A99">
        <w:t>s</w:t>
      </w:r>
      <w:r w:rsidR="0075309B">
        <w:t xml:space="preserve"> potential lawsuits related to intellec</w:t>
      </w:r>
      <w:r w:rsidR="00DC53C1">
        <w:t>t</w:t>
      </w:r>
      <w:r w:rsidR="0075309B">
        <w:t>ual property and help</w:t>
      </w:r>
      <w:r w:rsidR="00153A99">
        <w:t>s</w:t>
      </w:r>
      <w:r w:rsidR="0075309B">
        <w:t xml:space="preserve"> avoid the mishandling of customer</w:t>
      </w:r>
      <w:r w:rsidR="00C02405">
        <w:t>s’</w:t>
      </w:r>
      <w:r w:rsidR="0075309B">
        <w:t xml:space="preserve"> personal information.</w:t>
      </w:r>
      <w:r w:rsidR="00F8512A" w:rsidRPr="00F8512A">
        <w:t xml:space="preserve"> Access</w:t>
      </w:r>
      <w:r w:rsidR="007838A6">
        <w:t>ing</w:t>
      </w:r>
      <w:r w:rsidR="00F8512A" w:rsidRPr="00F8512A">
        <w:t xml:space="preserve"> the correct </w:t>
      </w:r>
      <w:r w:rsidR="00FA7326">
        <w:t>inf</w:t>
      </w:r>
      <w:r w:rsidR="00201490">
        <w:t>or</w:t>
      </w:r>
      <w:r w:rsidR="00FA7326">
        <w:t>mation</w:t>
      </w:r>
      <w:r w:rsidR="00F8512A" w:rsidRPr="00F8512A">
        <w:t xml:space="preserve"> and knowing who will </w:t>
      </w:r>
      <w:r w:rsidR="003D03EA">
        <w:t>st</w:t>
      </w:r>
      <w:r w:rsidR="00FA7326">
        <w:t>or</w:t>
      </w:r>
      <w:r w:rsidR="003D03EA">
        <w:t>e</w:t>
      </w:r>
      <w:r w:rsidR="00F8512A" w:rsidRPr="00F8512A">
        <w:t xml:space="preserve"> the </w:t>
      </w:r>
      <w:r w:rsidR="000C19D1">
        <w:t>documents</w:t>
      </w:r>
      <w:r w:rsidR="00F8512A" w:rsidRPr="00F8512A">
        <w:t xml:space="preserve"> in the future</w:t>
      </w:r>
      <w:r w:rsidR="0036231F">
        <w:t xml:space="preserve"> </w:t>
      </w:r>
      <w:r w:rsidR="008B454E">
        <w:t>allow</w:t>
      </w:r>
      <w:r w:rsidR="00183C6C">
        <w:t>s</w:t>
      </w:r>
      <w:r w:rsidR="0075309B">
        <w:t xml:space="preserve"> </w:t>
      </w:r>
      <w:r w:rsidR="00804EB8">
        <w:t xml:space="preserve">STI </w:t>
      </w:r>
      <w:r w:rsidR="008B454E">
        <w:t xml:space="preserve">to </w:t>
      </w:r>
      <w:r w:rsidR="0075309B">
        <w:t xml:space="preserve">keep the records they </w:t>
      </w:r>
      <w:r w:rsidR="0036231F">
        <w:t xml:space="preserve">will </w:t>
      </w:r>
      <w:r w:rsidR="0075309B">
        <w:t>need in the future</w:t>
      </w:r>
      <w:r w:rsidR="00AA2273">
        <w:t xml:space="preserve"> but</w:t>
      </w:r>
      <w:r w:rsidR="0075309B">
        <w:t xml:space="preserve"> not hold on to information </w:t>
      </w:r>
      <w:r w:rsidR="006F2234">
        <w:t xml:space="preserve">that is </w:t>
      </w:r>
      <w:r w:rsidR="0075309B">
        <w:t xml:space="preserve">no longer </w:t>
      </w:r>
      <w:r w:rsidR="00E0408B">
        <w:t>beneficial to</w:t>
      </w:r>
      <w:r w:rsidR="0075309B">
        <w:t xml:space="preserve"> </w:t>
      </w:r>
      <w:r w:rsidR="00804EB8">
        <w:t>STI</w:t>
      </w:r>
      <w:r w:rsidR="0075309B">
        <w:t xml:space="preserve">. </w:t>
      </w:r>
      <w:r w:rsidR="00183C6C">
        <w:t>Following the</w:t>
      </w:r>
      <w:r w:rsidR="00CC6D7C">
        <w:t>se</w:t>
      </w:r>
      <w:r w:rsidR="00183C6C">
        <w:t xml:space="preserve"> </w:t>
      </w:r>
      <w:r w:rsidR="009A2186">
        <w:t>recommendations</w:t>
      </w:r>
      <w:r w:rsidR="00095D76">
        <w:t xml:space="preserve"> </w:t>
      </w:r>
      <w:r w:rsidR="0075309B">
        <w:t xml:space="preserve">will also save </w:t>
      </w:r>
      <w:r w:rsidR="00CC6D7C">
        <w:t>STI</w:t>
      </w:r>
      <w:r w:rsidR="0075309B">
        <w:t xml:space="preserve"> money</w:t>
      </w:r>
      <w:r w:rsidR="00C4430F">
        <w:t>,</w:t>
      </w:r>
      <w:r w:rsidR="0075309B">
        <w:t xml:space="preserve"> having adequate storage of print documents</w:t>
      </w:r>
      <w:r w:rsidR="008A471C">
        <w:t>,</w:t>
      </w:r>
      <w:r w:rsidR="0075309B">
        <w:t xml:space="preserve"> they will not have </w:t>
      </w:r>
      <w:r w:rsidR="00B6373D">
        <w:t>future</w:t>
      </w:r>
      <w:r w:rsidR="0075309B">
        <w:t xml:space="preserve"> document recovery costs, and if a disaster </w:t>
      </w:r>
      <w:r w:rsidR="008F6F23">
        <w:t>happen</w:t>
      </w:r>
      <w:r w:rsidR="00FB0124">
        <w:t>s</w:t>
      </w:r>
      <w:r w:rsidR="00146DF1">
        <w:t>,</w:t>
      </w:r>
      <w:r w:rsidR="0075309B">
        <w:t xml:space="preserve"> it</w:t>
      </w:r>
      <w:r w:rsidR="00583289">
        <w:t xml:space="preserve"> </w:t>
      </w:r>
      <w:r w:rsidR="008F6F23">
        <w:t>will be</w:t>
      </w:r>
      <w:r w:rsidR="0075309B">
        <w:t xml:space="preserve"> easier for </w:t>
      </w:r>
      <w:r w:rsidR="00FB0124">
        <w:t>them</w:t>
      </w:r>
      <w:r w:rsidR="0075309B">
        <w:t xml:space="preserve"> to get up and running again.</w:t>
      </w:r>
      <w:r w:rsidR="005C6D3E">
        <w:t xml:space="preserve"> </w:t>
      </w:r>
    </w:p>
    <w:sectPr w:rsidR="009C617F" w:rsidSect="00581984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022924" w14:textId="77777777" w:rsidR="00D9414B" w:rsidRDefault="00D9414B" w:rsidP="00581984">
      <w:pPr>
        <w:spacing w:line="240" w:lineRule="auto"/>
      </w:pPr>
      <w:r>
        <w:separator/>
      </w:r>
    </w:p>
  </w:endnote>
  <w:endnote w:type="continuationSeparator" w:id="0">
    <w:p w14:paraId="2EC5A509" w14:textId="77777777" w:rsidR="00D9414B" w:rsidRDefault="00D9414B" w:rsidP="00581984">
      <w:pPr>
        <w:spacing w:line="240" w:lineRule="auto"/>
      </w:pPr>
      <w:r>
        <w:continuationSeparator/>
      </w:r>
    </w:p>
  </w:endnote>
  <w:endnote w:type="continuationNotice" w:id="1">
    <w:p w14:paraId="45D40985" w14:textId="77777777" w:rsidR="00D9414B" w:rsidRDefault="00D9414B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5E7B53" w14:textId="77777777" w:rsidR="00A32020" w:rsidRDefault="00A3202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3065B6" w14:textId="77777777" w:rsidR="00A32020" w:rsidRDefault="00A3202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53061C" w14:textId="77777777" w:rsidR="00A32020" w:rsidRDefault="00A3202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2E462A" w14:textId="77777777" w:rsidR="00D9414B" w:rsidRDefault="00D9414B" w:rsidP="00581984">
      <w:pPr>
        <w:spacing w:line="240" w:lineRule="auto"/>
      </w:pPr>
      <w:r>
        <w:separator/>
      </w:r>
    </w:p>
  </w:footnote>
  <w:footnote w:type="continuationSeparator" w:id="0">
    <w:p w14:paraId="7EA0DBA5" w14:textId="77777777" w:rsidR="00D9414B" w:rsidRDefault="00D9414B" w:rsidP="00581984">
      <w:pPr>
        <w:spacing w:line="240" w:lineRule="auto"/>
      </w:pPr>
      <w:r>
        <w:continuationSeparator/>
      </w:r>
    </w:p>
  </w:footnote>
  <w:footnote w:type="continuationNotice" w:id="1">
    <w:p w14:paraId="269428A3" w14:textId="77777777" w:rsidR="00D9414B" w:rsidRDefault="00D9414B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9515EB" w14:textId="77777777" w:rsidR="00A32020" w:rsidRDefault="00A3202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96044906"/>
      <w:docPartObj>
        <w:docPartGallery w:val="Page Numbers (Top of Page)"/>
        <w:docPartUnique/>
      </w:docPartObj>
    </w:sdtPr>
    <w:sdtEndPr>
      <w:rPr>
        <w:noProof/>
      </w:rPr>
    </w:sdtEndPr>
    <w:sdtContent>
      <w:p w14:paraId="507CF856" w14:textId="0C49BB34" w:rsidR="00581984" w:rsidRDefault="00581984" w:rsidP="00A32020">
        <w:pPr>
          <w:pStyle w:val="Header"/>
          <w:ind w:left="0" w:firstLine="0"/>
        </w:pPr>
        <w:r>
          <w:t xml:space="preserve">Case Study </w:t>
        </w:r>
        <w:r>
          <w:tab/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C84775" w14:textId="08B2B530" w:rsidR="00581984" w:rsidRDefault="00581984" w:rsidP="006F1914">
    <w:pPr>
      <w:pStyle w:val="Header"/>
      <w:ind w:left="0" w:firstLine="0"/>
    </w:pPr>
    <w:r>
      <w:t>Running Head: Case Study</w:t>
    </w:r>
    <w:r>
      <w:tab/>
    </w:r>
    <w:r>
      <w:tab/>
    </w:r>
    <w:sdt>
      <w:sdtPr>
        <w:id w:val="529467083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xNjY0MDAzMTI2NDZR0lEKTi0uzszPAykwNK4FAMlvfCktAAAA"/>
  </w:docVars>
  <w:rsids>
    <w:rsidRoot w:val="00581984"/>
    <w:rsid w:val="000004E2"/>
    <w:rsid w:val="00000648"/>
    <w:rsid w:val="00004CBF"/>
    <w:rsid w:val="000057D2"/>
    <w:rsid w:val="00005CA6"/>
    <w:rsid w:val="000062D9"/>
    <w:rsid w:val="000064B5"/>
    <w:rsid w:val="000079CF"/>
    <w:rsid w:val="000105C1"/>
    <w:rsid w:val="000117AA"/>
    <w:rsid w:val="0001263E"/>
    <w:rsid w:val="00021F96"/>
    <w:rsid w:val="0002253F"/>
    <w:rsid w:val="000253DB"/>
    <w:rsid w:val="00025E3E"/>
    <w:rsid w:val="00025F25"/>
    <w:rsid w:val="00031D59"/>
    <w:rsid w:val="00031E37"/>
    <w:rsid w:val="000372F7"/>
    <w:rsid w:val="000471EF"/>
    <w:rsid w:val="00050681"/>
    <w:rsid w:val="00052839"/>
    <w:rsid w:val="00055F28"/>
    <w:rsid w:val="00057933"/>
    <w:rsid w:val="00067510"/>
    <w:rsid w:val="00075205"/>
    <w:rsid w:val="000756FF"/>
    <w:rsid w:val="00080F4B"/>
    <w:rsid w:val="00085A83"/>
    <w:rsid w:val="00086327"/>
    <w:rsid w:val="000867E6"/>
    <w:rsid w:val="000868E4"/>
    <w:rsid w:val="0009151D"/>
    <w:rsid w:val="00095668"/>
    <w:rsid w:val="00095D76"/>
    <w:rsid w:val="000A0C62"/>
    <w:rsid w:val="000A205F"/>
    <w:rsid w:val="000A6BD5"/>
    <w:rsid w:val="000B3B34"/>
    <w:rsid w:val="000B3C82"/>
    <w:rsid w:val="000B469B"/>
    <w:rsid w:val="000B78A9"/>
    <w:rsid w:val="000C0FCB"/>
    <w:rsid w:val="000C1845"/>
    <w:rsid w:val="000C19D1"/>
    <w:rsid w:val="000C28D1"/>
    <w:rsid w:val="000C3D65"/>
    <w:rsid w:val="000C4704"/>
    <w:rsid w:val="000C5BB9"/>
    <w:rsid w:val="000C7F40"/>
    <w:rsid w:val="000D15DF"/>
    <w:rsid w:val="000D1D2D"/>
    <w:rsid w:val="000D37A1"/>
    <w:rsid w:val="000D415D"/>
    <w:rsid w:val="000D56C6"/>
    <w:rsid w:val="000D63CF"/>
    <w:rsid w:val="000D67D7"/>
    <w:rsid w:val="000D7B71"/>
    <w:rsid w:val="000E361C"/>
    <w:rsid w:val="000E7CD5"/>
    <w:rsid w:val="000F595A"/>
    <w:rsid w:val="00101CE3"/>
    <w:rsid w:val="0010379D"/>
    <w:rsid w:val="00103986"/>
    <w:rsid w:val="00104ADC"/>
    <w:rsid w:val="001051D6"/>
    <w:rsid w:val="001069BF"/>
    <w:rsid w:val="00110416"/>
    <w:rsid w:val="00111027"/>
    <w:rsid w:val="00111477"/>
    <w:rsid w:val="00116A67"/>
    <w:rsid w:val="001177AB"/>
    <w:rsid w:val="00117996"/>
    <w:rsid w:val="00125A20"/>
    <w:rsid w:val="001265F0"/>
    <w:rsid w:val="00126F0D"/>
    <w:rsid w:val="0014193F"/>
    <w:rsid w:val="001424AB"/>
    <w:rsid w:val="00143082"/>
    <w:rsid w:val="00146DF1"/>
    <w:rsid w:val="00153A99"/>
    <w:rsid w:val="00161196"/>
    <w:rsid w:val="00164082"/>
    <w:rsid w:val="00164270"/>
    <w:rsid w:val="00165044"/>
    <w:rsid w:val="0016792F"/>
    <w:rsid w:val="00170AD3"/>
    <w:rsid w:val="00176DCB"/>
    <w:rsid w:val="0018088C"/>
    <w:rsid w:val="00180E76"/>
    <w:rsid w:val="00183C6C"/>
    <w:rsid w:val="00184F7E"/>
    <w:rsid w:val="00194892"/>
    <w:rsid w:val="00195C5F"/>
    <w:rsid w:val="00195FA4"/>
    <w:rsid w:val="00197C7E"/>
    <w:rsid w:val="001A045C"/>
    <w:rsid w:val="001A3DF2"/>
    <w:rsid w:val="001A5AD2"/>
    <w:rsid w:val="001A60A9"/>
    <w:rsid w:val="001A718F"/>
    <w:rsid w:val="001B10C1"/>
    <w:rsid w:val="001B3AEB"/>
    <w:rsid w:val="001B492C"/>
    <w:rsid w:val="001B4964"/>
    <w:rsid w:val="001B4F70"/>
    <w:rsid w:val="001B71A0"/>
    <w:rsid w:val="001B7F0A"/>
    <w:rsid w:val="001C6318"/>
    <w:rsid w:val="001C6AD7"/>
    <w:rsid w:val="001D1F8F"/>
    <w:rsid w:val="001D2F80"/>
    <w:rsid w:val="001D35C5"/>
    <w:rsid w:val="001D4211"/>
    <w:rsid w:val="001D440B"/>
    <w:rsid w:val="001D4DBD"/>
    <w:rsid w:val="001D51F1"/>
    <w:rsid w:val="001D6C69"/>
    <w:rsid w:val="001D72DA"/>
    <w:rsid w:val="001D7C35"/>
    <w:rsid w:val="001F0392"/>
    <w:rsid w:val="001F1FF7"/>
    <w:rsid w:val="001F2706"/>
    <w:rsid w:val="001F38B9"/>
    <w:rsid w:val="001F44CC"/>
    <w:rsid w:val="001F61A9"/>
    <w:rsid w:val="001F6D07"/>
    <w:rsid w:val="001F6F6A"/>
    <w:rsid w:val="001F7717"/>
    <w:rsid w:val="00201490"/>
    <w:rsid w:val="002027FA"/>
    <w:rsid w:val="002109DB"/>
    <w:rsid w:val="0021248C"/>
    <w:rsid w:val="002140E4"/>
    <w:rsid w:val="00214611"/>
    <w:rsid w:val="00216253"/>
    <w:rsid w:val="00217304"/>
    <w:rsid w:val="0022129F"/>
    <w:rsid w:val="0022275D"/>
    <w:rsid w:val="00222B00"/>
    <w:rsid w:val="00222B80"/>
    <w:rsid w:val="00224B81"/>
    <w:rsid w:val="002413AB"/>
    <w:rsid w:val="00247E71"/>
    <w:rsid w:val="00250187"/>
    <w:rsid w:val="00251E72"/>
    <w:rsid w:val="00252735"/>
    <w:rsid w:val="0025779F"/>
    <w:rsid w:val="002612BA"/>
    <w:rsid w:val="00262A67"/>
    <w:rsid w:val="00262D2B"/>
    <w:rsid w:val="00267410"/>
    <w:rsid w:val="00270C86"/>
    <w:rsid w:val="00273575"/>
    <w:rsid w:val="002844C1"/>
    <w:rsid w:val="002857D2"/>
    <w:rsid w:val="002908F5"/>
    <w:rsid w:val="002909DF"/>
    <w:rsid w:val="00291A1B"/>
    <w:rsid w:val="00292391"/>
    <w:rsid w:val="00292A82"/>
    <w:rsid w:val="002942F7"/>
    <w:rsid w:val="00295FE2"/>
    <w:rsid w:val="0029693F"/>
    <w:rsid w:val="00297E3F"/>
    <w:rsid w:val="002A75D2"/>
    <w:rsid w:val="002B1EEC"/>
    <w:rsid w:val="002B2A74"/>
    <w:rsid w:val="002B3506"/>
    <w:rsid w:val="002B7733"/>
    <w:rsid w:val="002B7B08"/>
    <w:rsid w:val="002C1BEB"/>
    <w:rsid w:val="002C51CD"/>
    <w:rsid w:val="002C7A7F"/>
    <w:rsid w:val="002D047F"/>
    <w:rsid w:val="002D3137"/>
    <w:rsid w:val="002D4367"/>
    <w:rsid w:val="002E09A7"/>
    <w:rsid w:val="002E0D9D"/>
    <w:rsid w:val="002E149E"/>
    <w:rsid w:val="002E1C94"/>
    <w:rsid w:val="002E3208"/>
    <w:rsid w:val="002E4087"/>
    <w:rsid w:val="002E41AD"/>
    <w:rsid w:val="002E5661"/>
    <w:rsid w:val="002E6581"/>
    <w:rsid w:val="002F0841"/>
    <w:rsid w:val="002F11D6"/>
    <w:rsid w:val="002F2795"/>
    <w:rsid w:val="002F3344"/>
    <w:rsid w:val="002F4FA8"/>
    <w:rsid w:val="002F6CDC"/>
    <w:rsid w:val="00300077"/>
    <w:rsid w:val="00300467"/>
    <w:rsid w:val="00300EBA"/>
    <w:rsid w:val="00304016"/>
    <w:rsid w:val="00305761"/>
    <w:rsid w:val="00307406"/>
    <w:rsid w:val="003131B5"/>
    <w:rsid w:val="00314312"/>
    <w:rsid w:val="00315B82"/>
    <w:rsid w:val="00320917"/>
    <w:rsid w:val="00320DC7"/>
    <w:rsid w:val="00326E49"/>
    <w:rsid w:val="00340FEA"/>
    <w:rsid w:val="0034291C"/>
    <w:rsid w:val="00343BE1"/>
    <w:rsid w:val="003441D0"/>
    <w:rsid w:val="00344A19"/>
    <w:rsid w:val="0034528C"/>
    <w:rsid w:val="003460AA"/>
    <w:rsid w:val="003463B3"/>
    <w:rsid w:val="0035086A"/>
    <w:rsid w:val="003531D5"/>
    <w:rsid w:val="00353C82"/>
    <w:rsid w:val="00354A09"/>
    <w:rsid w:val="00354E6B"/>
    <w:rsid w:val="0035770B"/>
    <w:rsid w:val="00357B32"/>
    <w:rsid w:val="00360687"/>
    <w:rsid w:val="00360B8B"/>
    <w:rsid w:val="0036231F"/>
    <w:rsid w:val="00366C7D"/>
    <w:rsid w:val="00367397"/>
    <w:rsid w:val="00373A09"/>
    <w:rsid w:val="00380FE3"/>
    <w:rsid w:val="0038141F"/>
    <w:rsid w:val="00382319"/>
    <w:rsid w:val="003904D8"/>
    <w:rsid w:val="00390D5D"/>
    <w:rsid w:val="00391628"/>
    <w:rsid w:val="00391B7E"/>
    <w:rsid w:val="00392587"/>
    <w:rsid w:val="00393AD2"/>
    <w:rsid w:val="00397284"/>
    <w:rsid w:val="003A15E4"/>
    <w:rsid w:val="003A1DDB"/>
    <w:rsid w:val="003A5AB3"/>
    <w:rsid w:val="003A779A"/>
    <w:rsid w:val="003B02C9"/>
    <w:rsid w:val="003B64C4"/>
    <w:rsid w:val="003B7840"/>
    <w:rsid w:val="003C12A7"/>
    <w:rsid w:val="003C15F2"/>
    <w:rsid w:val="003C4D12"/>
    <w:rsid w:val="003C6055"/>
    <w:rsid w:val="003C6569"/>
    <w:rsid w:val="003C7895"/>
    <w:rsid w:val="003D03EA"/>
    <w:rsid w:val="003D13EC"/>
    <w:rsid w:val="003D3B1F"/>
    <w:rsid w:val="003D7958"/>
    <w:rsid w:val="003E1E96"/>
    <w:rsid w:val="003F0D14"/>
    <w:rsid w:val="003F1EFD"/>
    <w:rsid w:val="003F3563"/>
    <w:rsid w:val="003F43F0"/>
    <w:rsid w:val="003F4BE0"/>
    <w:rsid w:val="003F6CAE"/>
    <w:rsid w:val="003F7285"/>
    <w:rsid w:val="00400A7B"/>
    <w:rsid w:val="0040125C"/>
    <w:rsid w:val="0040126B"/>
    <w:rsid w:val="004047AE"/>
    <w:rsid w:val="0040498F"/>
    <w:rsid w:val="00404A92"/>
    <w:rsid w:val="00404CD9"/>
    <w:rsid w:val="00407F69"/>
    <w:rsid w:val="004162D5"/>
    <w:rsid w:val="00416FF4"/>
    <w:rsid w:val="00420004"/>
    <w:rsid w:val="00420B19"/>
    <w:rsid w:val="0042231A"/>
    <w:rsid w:val="0042303C"/>
    <w:rsid w:val="0042496E"/>
    <w:rsid w:val="00424C13"/>
    <w:rsid w:val="00424DBB"/>
    <w:rsid w:val="004344EB"/>
    <w:rsid w:val="00435686"/>
    <w:rsid w:val="00436F7E"/>
    <w:rsid w:val="00440787"/>
    <w:rsid w:val="004444C8"/>
    <w:rsid w:val="00445E82"/>
    <w:rsid w:val="00446AD0"/>
    <w:rsid w:val="00446F2F"/>
    <w:rsid w:val="0044779C"/>
    <w:rsid w:val="00451B87"/>
    <w:rsid w:val="0045328A"/>
    <w:rsid w:val="00453384"/>
    <w:rsid w:val="004540FD"/>
    <w:rsid w:val="00460756"/>
    <w:rsid w:val="004651CB"/>
    <w:rsid w:val="004665DC"/>
    <w:rsid w:val="00466CF0"/>
    <w:rsid w:val="00466E11"/>
    <w:rsid w:val="0046700C"/>
    <w:rsid w:val="004677BF"/>
    <w:rsid w:val="0046791A"/>
    <w:rsid w:val="00471889"/>
    <w:rsid w:val="00472E4D"/>
    <w:rsid w:val="00474E74"/>
    <w:rsid w:val="00474F23"/>
    <w:rsid w:val="0048048B"/>
    <w:rsid w:val="00480930"/>
    <w:rsid w:val="00480F11"/>
    <w:rsid w:val="00483295"/>
    <w:rsid w:val="004842E7"/>
    <w:rsid w:val="0048482C"/>
    <w:rsid w:val="00484BF5"/>
    <w:rsid w:val="004861CF"/>
    <w:rsid w:val="004900B1"/>
    <w:rsid w:val="00492D01"/>
    <w:rsid w:val="004A123D"/>
    <w:rsid w:val="004A1C95"/>
    <w:rsid w:val="004A2857"/>
    <w:rsid w:val="004A3C5E"/>
    <w:rsid w:val="004A3CCC"/>
    <w:rsid w:val="004A4BC0"/>
    <w:rsid w:val="004A575A"/>
    <w:rsid w:val="004A722D"/>
    <w:rsid w:val="004A77DF"/>
    <w:rsid w:val="004B0897"/>
    <w:rsid w:val="004B29E5"/>
    <w:rsid w:val="004B4A28"/>
    <w:rsid w:val="004B4DE8"/>
    <w:rsid w:val="004B62D1"/>
    <w:rsid w:val="004C3203"/>
    <w:rsid w:val="004C5C58"/>
    <w:rsid w:val="004C5E4B"/>
    <w:rsid w:val="004C7570"/>
    <w:rsid w:val="004C7F52"/>
    <w:rsid w:val="004D03BA"/>
    <w:rsid w:val="004D142A"/>
    <w:rsid w:val="004D2C10"/>
    <w:rsid w:val="004D3353"/>
    <w:rsid w:val="004D448F"/>
    <w:rsid w:val="004E3DB2"/>
    <w:rsid w:val="004E4D8B"/>
    <w:rsid w:val="004E6B1B"/>
    <w:rsid w:val="004F01A7"/>
    <w:rsid w:val="004F043D"/>
    <w:rsid w:val="004F1A2E"/>
    <w:rsid w:val="00501347"/>
    <w:rsid w:val="00506D91"/>
    <w:rsid w:val="00511094"/>
    <w:rsid w:val="0051280E"/>
    <w:rsid w:val="00517D93"/>
    <w:rsid w:val="0052162D"/>
    <w:rsid w:val="00521C4E"/>
    <w:rsid w:val="00522253"/>
    <w:rsid w:val="005258C2"/>
    <w:rsid w:val="00530AAB"/>
    <w:rsid w:val="00530FA1"/>
    <w:rsid w:val="00531519"/>
    <w:rsid w:val="0053225B"/>
    <w:rsid w:val="00532FD8"/>
    <w:rsid w:val="00536D5D"/>
    <w:rsid w:val="00544668"/>
    <w:rsid w:val="00545180"/>
    <w:rsid w:val="00546058"/>
    <w:rsid w:val="00546BCC"/>
    <w:rsid w:val="00556B63"/>
    <w:rsid w:val="0056212B"/>
    <w:rsid w:val="00564341"/>
    <w:rsid w:val="005713AF"/>
    <w:rsid w:val="005751EB"/>
    <w:rsid w:val="005767EA"/>
    <w:rsid w:val="00581984"/>
    <w:rsid w:val="00583289"/>
    <w:rsid w:val="005922DD"/>
    <w:rsid w:val="005927F6"/>
    <w:rsid w:val="00593E10"/>
    <w:rsid w:val="00594DFB"/>
    <w:rsid w:val="005A1236"/>
    <w:rsid w:val="005A15EA"/>
    <w:rsid w:val="005A1F8E"/>
    <w:rsid w:val="005A349E"/>
    <w:rsid w:val="005A49B3"/>
    <w:rsid w:val="005A4B86"/>
    <w:rsid w:val="005A5C34"/>
    <w:rsid w:val="005A6A99"/>
    <w:rsid w:val="005B27C6"/>
    <w:rsid w:val="005B28E3"/>
    <w:rsid w:val="005B29CB"/>
    <w:rsid w:val="005B30B7"/>
    <w:rsid w:val="005B6877"/>
    <w:rsid w:val="005B6DF3"/>
    <w:rsid w:val="005C1012"/>
    <w:rsid w:val="005C2601"/>
    <w:rsid w:val="005C40E9"/>
    <w:rsid w:val="005C48F7"/>
    <w:rsid w:val="005C578A"/>
    <w:rsid w:val="005C6D3E"/>
    <w:rsid w:val="005C6ED4"/>
    <w:rsid w:val="005D026E"/>
    <w:rsid w:val="005D0CCB"/>
    <w:rsid w:val="005D170F"/>
    <w:rsid w:val="005D1AB4"/>
    <w:rsid w:val="005D7486"/>
    <w:rsid w:val="005E00A1"/>
    <w:rsid w:val="005E2743"/>
    <w:rsid w:val="005E2BF1"/>
    <w:rsid w:val="005E5B66"/>
    <w:rsid w:val="005F27E2"/>
    <w:rsid w:val="005F43E1"/>
    <w:rsid w:val="005F566A"/>
    <w:rsid w:val="005F7345"/>
    <w:rsid w:val="005F7682"/>
    <w:rsid w:val="005F7CCE"/>
    <w:rsid w:val="00601E44"/>
    <w:rsid w:val="006043B3"/>
    <w:rsid w:val="00604458"/>
    <w:rsid w:val="0060459D"/>
    <w:rsid w:val="006051BA"/>
    <w:rsid w:val="00605BC9"/>
    <w:rsid w:val="00605C56"/>
    <w:rsid w:val="00606932"/>
    <w:rsid w:val="00607A03"/>
    <w:rsid w:val="00607A45"/>
    <w:rsid w:val="0061645F"/>
    <w:rsid w:val="00617095"/>
    <w:rsid w:val="00624C8A"/>
    <w:rsid w:val="00626193"/>
    <w:rsid w:val="00626D9C"/>
    <w:rsid w:val="00630CA5"/>
    <w:rsid w:val="00631158"/>
    <w:rsid w:val="00631E1C"/>
    <w:rsid w:val="006341A0"/>
    <w:rsid w:val="0063688B"/>
    <w:rsid w:val="00641724"/>
    <w:rsid w:val="00642384"/>
    <w:rsid w:val="00646A31"/>
    <w:rsid w:val="006507CB"/>
    <w:rsid w:val="006514C9"/>
    <w:rsid w:val="00651CEF"/>
    <w:rsid w:val="00652094"/>
    <w:rsid w:val="00653AFC"/>
    <w:rsid w:val="00654F6A"/>
    <w:rsid w:val="00656105"/>
    <w:rsid w:val="00660CA6"/>
    <w:rsid w:val="00663A9A"/>
    <w:rsid w:val="0066477C"/>
    <w:rsid w:val="006657C3"/>
    <w:rsid w:val="00665F64"/>
    <w:rsid w:val="006664DD"/>
    <w:rsid w:val="00666DC4"/>
    <w:rsid w:val="006709CF"/>
    <w:rsid w:val="006711D6"/>
    <w:rsid w:val="006714F6"/>
    <w:rsid w:val="00671506"/>
    <w:rsid w:val="00671D0D"/>
    <w:rsid w:val="006737EC"/>
    <w:rsid w:val="00674AD6"/>
    <w:rsid w:val="00682BEE"/>
    <w:rsid w:val="006853F8"/>
    <w:rsid w:val="00692963"/>
    <w:rsid w:val="0069489A"/>
    <w:rsid w:val="006A1F2C"/>
    <w:rsid w:val="006A27C3"/>
    <w:rsid w:val="006B0F64"/>
    <w:rsid w:val="006B1A2A"/>
    <w:rsid w:val="006B1A90"/>
    <w:rsid w:val="006B3CBB"/>
    <w:rsid w:val="006B3D4D"/>
    <w:rsid w:val="006B617C"/>
    <w:rsid w:val="006B74C6"/>
    <w:rsid w:val="006C1872"/>
    <w:rsid w:val="006C26A9"/>
    <w:rsid w:val="006C2F75"/>
    <w:rsid w:val="006C3B99"/>
    <w:rsid w:val="006C5C08"/>
    <w:rsid w:val="006C6A5F"/>
    <w:rsid w:val="006C73F2"/>
    <w:rsid w:val="006D109C"/>
    <w:rsid w:val="006D422D"/>
    <w:rsid w:val="006D4A2B"/>
    <w:rsid w:val="006D570D"/>
    <w:rsid w:val="006D5BEF"/>
    <w:rsid w:val="006D7287"/>
    <w:rsid w:val="006E0688"/>
    <w:rsid w:val="006E0867"/>
    <w:rsid w:val="006E2FEE"/>
    <w:rsid w:val="006E3390"/>
    <w:rsid w:val="006E4090"/>
    <w:rsid w:val="006E4294"/>
    <w:rsid w:val="006F1914"/>
    <w:rsid w:val="006F2234"/>
    <w:rsid w:val="006F27F4"/>
    <w:rsid w:val="006F4303"/>
    <w:rsid w:val="006F500D"/>
    <w:rsid w:val="006F5DB0"/>
    <w:rsid w:val="006F602A"/>
    <w:rsid w:val="006F6887"/>
    <w:rsid w:val="00700D4B"/>
    <w:rsid w:val="00701B78"/>
    <w:rsid w:val="007025AB"/>
    <w:rsid w:val="00705285"/>
    <w:rsid w:val="00705FD6"/>
    <w:rsid w:val="0071221D"/>
    <w:rsid w:val="00712F12"/>
    <w:rsid w:val="007131AD"/>
    <w:rsid w:val="00713716"/>
    <w:rsid w:val="00714E34"/>
    <w:rsid w:val="00715751"/>
    <w:rsid w:val="0071612A"/>
    <w:rsid w:val="00716D6B"/>
    <w:rsid w:val="00717FE0"/>
    <w:rsid w:val="00720F34"/>
    <w:rsid w:val="007235C8"/>
    <w:rsid w:val="007247E7"/>
    <w:rsid w:val="00724BEC"/>
    <w:rsid w:val="00733A65"/>
    <w:rsid w:val="00741E0A"/>
    <w:rsid w:val="007445D5"/>
    <w:rsid w:val="00747935"/>
    <w:rsid w:val="00751B9C"/>
    <w:rsid w:val="0075309B"/>
    <w:rsid w:val="007548F9"/>
    <w:rsid w:val="00755375"/>
    <w:rsid w:val="00755A56"/>
    <w:rsid w:val="00755AD7"/>
    <w:rsid w:val="00763E83"/>
    <w:rsid w:val="007652F4"/>
    <w:rsid w:val="00765A91"/>
    <w:rsid w:val="007726AC"/>
    <w:rsid w:val="00773BB5"/>
    <w:rsid w:val="00777A95"/>
    <w:rsid w:val="007838A6"/>
    <w:rsid w:val="00784B43"/>
    <w:rsid w:val="00785206"/>
    <w:rsid w:val="007864D3"/>
    <w:rsid w:val="00794A98"/>
    <w:rsid w:val="00794EBF"/>
    <w:rsid w:val="0079564F"/>
    <w:rsid w:val="00795BB1"/>
    <w:rsid w:val="007A01DF"/>
    <w:rsid w:val="007A0BF3"/>
    <w:rsid w:val="007A74EC"/>
    <w:rsid w:val="007B27D8"/>
    <w:rsid w:val="007B58D5"/>
    <w:rsid w:val="007C0A00"/>
    <w:rsid w:val="007C26A8"/>
    <w:rsid w:val="007C5E94"/>
    <w:rsid w:val="007D35E3"/>
    <w:rsid w:val="007D378A"/>
    <w:rsid w:val="007D5B56"/>
    <w:rsid w:val="007D6F48"/>
    <w:rsid w:val="007E5B76"/>
    <w:rsid w:val="007E6FB7"/>
    <w:rsid w:val="007F0D31"/>
    <w:rsid w:val="007F11DA"/>
    <w:rsid w:val="007F540C"/>
    <w:rsid w:val="0080415D"/>
    <w:rsid w:val="00804EB8"/>
    <w:rsid w:val="00805324"/>
    <w:rsid w:val="00813B97"/>
    <w:rsid w:val="0081453A"/>
    <w:rsid w:val="008169DA"/>
    <w:rsid w:val="00816BB8"/>
    <w:rsid w:val="008204EC"/>
    <w:rsid w:val="00821585"/>
    <w:rsid w:val="008256E4"/>
    <w:rsid w:val="0083486C"/>
    <w:rsid w:val="0083646C"/>
    <w:rsid w:val="00837127"/>
    <w:rsid w:val="008379D3"/>
    <w:rsid w:val="0084146C"/>
    <w:rsid w:val="0084493B"/>
    <w:rsid w:val="00851AE1"/>
    <w:rsid w:val="00851D65"/>
    <w:rsid w:val="008538C2"/>
    <w:rsid w:val="00853B88"/>
    <w:rsid w:val="00853E60"/>
    <w:rsid w:val="0085575B"/>
    <w:rsid w:val="00861EF7"/>
    <w:rsid w:val="008644C0"/>
    <w:rsid w:val="0087030C"/>
    <w:rsid w:val="00870860"/>
    <w:rsid w:val="00870990"/>
    <w:rsid w:val="008719C2"/>
    <w:rsid w:val="00871E20"/>
    <w:rsid w:val="008731BB"/>
    <w:rsid w:val="00875473"/>
    <w:rsid w:val="0087750B"/>
    <w:rsid w:val="0088185A"/>
    <w:rsid w:val="0088267D"/>
    <w:rsid w:val="00884B45"/>
    <w:rsid w:val="0088630E"/>
    <w:rsid w:val="008930F7"/>
    <w:rsid w:val="00893F8D"/>
    <w:rsid w:val="008A1D91"/>
    <w:rsid w:val="008A2CA1"/>
    <w:rsid w:val="008A471C"/>
    <w:rsid w:val="008A4901"/>
    <w:rsid w:val="008A490C"/>
    <w:rsid w:val="008A671F"/>
    <w:rsid w:val="008A73D7"/>
    <w:rsid w:val="008B1DD2"/>
    <w:rsid w:val="008B1E84"/>
    <w:rsid w:val="008B3218"/>
    <w:rsid w:val="008B3417"/>
    <w:rsid w:val="008B454E"/>
    <w:rsid w:val="008B49E7"/>
    <w:rsid w:val="008B622D"/>
    <w:rsid w:val="008B6FD5"/>
    <w:rsid w:val="008C19F6"/>
    <w:rsid w:val="008C39BC"/>
    <w:rsid w:val="008D1763"/>
    <w:rsid w:val="008D2300"/>
    <w:rsid w:val="008D6129"/>
    <w:rsid w:val="008E1291"/>
    <w:rsid w:val="008E26EA"/>
    <w:rsid w:val="008F1BCF"/>
    <w:rsid w:val="008F1DCD"/>
    <w:rsid w:val="008F2486"/>
    <w:rsid w:val="008F4D22"/>
    <w:rsid w:val="008F595C"/>
    <w:rsid w:val="008F5B68"/>
    <w:rsid w:val="008F6F23"/>
    <w:rsid w:val="00900B61"/>
    <w:rsid w:val="00904324"/>
    <w:rsid w:val="0090683A"/>
    <w:rsid w:val="00906CC6"/>
    <w:rsid w:val="0090712F"/>
    <w:rsid w:val="009113B6"/>
    <w:rsid w:val="00911626"/>
    <w:rsid w:val="00911B85"/>
    <w:rsid w:val="00911BA0"/>
    <w:rsid w:val="00911D4A"/>
    <w:rsid w:val="00912021"/>
    <w:rsid w:val="00912A9A"/>
    <w:rsid w:val="00912FC7"/>
    <w:rsid w:val="009200CF"/>
    <w:rsid w:val="00920EBB"/>
    <w:rsid w:val="00920ECF"/>
    <w:rsid w:val="0092366A"/>
    <w:rsid w:val="00925DF7"/>
    <w:rsid w:val="0092602F"/>
    <w:rsid w:val="009301C0"/>
    <w:rsid w:val="0093240C"/>
    <w:rsid w:val="00933837"/>
    <w:rsid w:val="00936C22"/>
    <w:rsid w:val="00937FCA"/>
    <w:rsid w:val="00940F14"/>
    <w:rsid w:val="009429AC"/>
    <w:rsid w:val="00942A48"/>
    <w:rsid w:val="009445F9"/>
    <w:rsid w:val="009449C4"/>
    <w:rsid w:val="00952F39"/>
    <w:rsid w:val="00953771"/>
    <w:rsid w:val="00955B47"/>
    <w:rsid w:val="00957BDC"/>
    <w:rsid w:val="009617FF"/>
    <w:rsid w:val="0096582A"/>
    <w:rsid w:val="00971DF0"/>
    <w:rsid w:val="00973B44"/>
    <w:rsid w:val="009814ED"/>
    <w:rsid w:val="00986927"/>
    <w:rsid w:val="009921C6"/>
    <w:rsid w:val="00993A17"/>
    <w:rsid w:val="0099422A"/>
    <w:rsid w:val="0099557E"/>
    <w:rsid w:val="00996E89"/>
    <w:rsid w:val="00997A2A"/>
    <w:rsid w:val="009A06C8"/>
    <w:rsid w:val="009A0E4B"/>
    <w:rsid w:val="009A15E4"/>
    <w:rsid w:val="009A2186"/>
    <w:rsid w:val="009A2B3F"/>
    <w:rsid w:val="009A40E0"/>
    <w:rsid w:val="009A617A"/>
    <w:rsid w:val="009A758A"/>
    <w:rsid w:val="009B3206"/>
    <w:rsid w:val="009B40BA"/>
    <w:rsid w:val="009C2A5E"/>
    <w:rsid w:val="009C45E7"/>
    <w:rsid w:val="009C617F"/>
    <w:rsid w:val="009D24A9"/>
    <w:rsid w:val="009D2B25"/>
    <w:rsid w:val="009D31C9"/>
    <w:rsid w:val="009D3433"/>
    <w:rsid w:val="009D6D00"/>
    <w:rsid w:val="009D7AA9"/>
    <w:rsid w:val="009E0BFF"/>
    <w:rsid w:val="009E7EB9"/>
    <w:rsid w:val="009F3C06"/>
    <w:rsid w:val="009F5982"/>
    <w:rsid w:val="009F7CF1"/>
    <w:rsid w:val="009F7DD8"/>
    <w:rsid w:val="00A024BA"/>
    <w:rsid w:val="00A02552"/>
    <w:rsid w:val="00A03566"/>
    <w:rsid w:val="00A0367E"/>
    <w:rsid w:val="00A04ACC"/>
    <w:rsid w:val="00A0621F"/>
    <w:rsid w:val="00A07832"/>
    <w:rsid w:val="00A12E3E"/>
    <w:rsid w:val="00A143A1"/>
    <w:rsid w:val="00A170CB"/>
    <w:rsid w:val="00A20CCC"/>
    <w:rsid w:val="00A2361D"/>
    <w:rsid w:val="00A23784"/>
    <w:rsid w:val="00A24855"/>
    <w:rsid w:val="00A27477"/>
    <w:rsid w:val="00A31D5A"/>
    <w:rsid w:val="00A32020"/>
    <w:rsid w:val="00A32D2A"/>
    <w:rsid w:val="00A4005D"/>
    <w:rsid w:val="00A402EC"/>
    <w:rsid w:val="00A417D7"/>
    <w:rsid w:val="00A43919"/>
    <w:rsid w:val="00A444A0"/>
    <w:rsid w:val="00A45951"/>
    <w:rsid w:val="00A523ED"/>
    <w:rsid w:val="00A55EC6"/>
    <w:rsid w:val="00A62DCD"/>
    <w:rsid w:val="00A64110"/>
    <w:rsid w:val="00A64EED"/>
    <w:rsid w:val="00A7000F"/>
    <w:rsid w:val="00A71818"/>
    <w:rsid w:val="00A762CA"/>
    <w:rsid w:val="00A80CD9"/>
    <w:rsid w:val="00A80E49"/>
    <w:rsid w:val="00A81A06"/>
    <w:rsid w:val="00A82850"/>
    <w:rsid w:val="00A90A6F"/>
    <w:rsid w:val="00A918DD"/>
    <w:rsid w:val="00A92B8A"/>
    <w:rsid w:val="00AA04A4"/>
    <w:rsid w:val="00AA11C9"/>
    <w:rsid w:val="00AA1327"/>
    <w:rsid w:val="00AA1788"/>
    <w:rsid w:val="00AA2273"/>
    <w:rsid w:val="00AA4A8A"/>
    <w:rsid w:val="00AA54B2"/>
    <w:rsid w:val="00AB025E"/>
    <w:rsid w:val="00AB12C8"/>
    <w:rsid w:val="00AB77A0"/>
    <w:rsid w:val="00AC6190"/>
    <w:rsid w:val="00AD15E4"/>
    <w:rsid w:val="00AD1A18"/>
    <w:rsid w:val="00AD2467"/>
    <w:rsid w:val="00AD2C78"/>
    <w:rsid w:val="00AD439F"/>
    <w:rsid w:val="00AD683D"/>
    <w:rsid w:val="00AD7804"/>
    <w:rsid w:val="00AE10CB"/>
    <w:rsid w:val="00AE3040"/>
    <w:rsid w:val="00AE6435"/>
    <w:rsid w:val="00AE7674"/>
    <w:rsid w:val="00AF021E"/>
    <w:rsid w:val="00AF27A4"/>
    <w:rsid w:val="00AF6170"/>
    <w:rsid w:val="00B00591"/>
    <w:rsid w:val="00B06BD7"/>
    <w:rsid w:val="00B104DC"/>
    <w:rsid w:val="00B11309"/>
    <w:rsid w:val="00B12874"/>
    <w:rsid w:val="00B174A5"/>
    <w:rsid w:val="00B17576"/>
    <w:rsid w:val="00B24B94"/>
    <w:rsid w:val="00B25FCF"/>
    <w:rsid w:val="00B32441"/>
    <w:rsid w:val="00B36015"/>
    <w:rsid w:val="00B36239"/>
    <w:rsid w:val="00B36DF0"/>
    <w:rsid w:val="00B434C5"/>
    <w:rsid w:val="00B462BB"/>
    <w:rsid w:val="00B504D2"/>
    <w:rsid w:val="00B52561"/>
    <w:rsid w:val="00B60E65"/>
    <w:rsid w:val="00B619B3"/>
    <w:rsid w:val="00B6373D"/>
    <w:rsid w:val="00B66CCA"/>
    <w:rsid w:val="00B70C84"/>
    <w:rsid w:val="00B80BDC"/>
    <w:rsid w:val="00B83F1B"/>
    <w:rsid w:val="00B87271"/>
    <w:rsid w:val="00B95D75"/>
    <w:rsid w:val="00B968EC"/>
    <w:rsid w:val="00BA0A10"/>
    <w:rsid w:val="00BA3325"/>
    <w:rsid w:val="00BA3C3E"/>
    <w:rsid w:val="00BA46A2"/>
    <w:rsid w:val="00BA6862"/>
    <w:rsid w:val="00BA79B8"/>
    <w:rsid w:val="00BB16CB"/>
    <w:rsid w:val="00BB1F9D"/>
    <w:rsid w:val="00BB35CF"/>
    <w:rsid w:val="00BB38AD"/>
    <w:rsid w:val="00BB3D9D"/>
    <w:rsid w:val="00BB5F96"/>
    <w:rsid w:val="00BB6FF5"/>
    <w:rsid w:val="00BC0DE5"/>
    <w:rsid w:val="00BC5FB8"/>
    <w:rsid w:val="00BC65B4"/>
    <w:rsid w:val="00BC7829"/>
    <w:rsid w:val="00BC7ACC"/>
    <w:rsid w:val="00BD3B90"/>
    <w:rsid w:val="00BD3EBF"/>
    <w:rsid w:val="00BD7E47"/>
    <w:rsid w:val="00BE36D5"/>
    <w:rsid w:val="00BE4194"/>
    <w:rsid w:val="00BE6B15"/>
    <w:rsid w:val="00BF012A"/>
    <w:rsid w:val="00BF2CEF"/>
    <w:rsid w:val="00BF5CA1"/>
    <w:rsid w:val="00BF62B2"/>
    <w:rsid w:val="00BF72A1"/>
    <w:rsid w:val="00C02405"/>
    <w:rsid w:val="00C078A4"/>
    <w:rsid w:val="00C101E3"/>
    <w:rsid w:val="00C10240"/>
    <w:rsid w:val="00C11C8D"/>
    <w:rsid w:val="00C13005"/>
    <w:rsid w:val="00C1448D"/>
    <w:rsid w:val="00C14F0B"/>
    <w:rsid w:val="00C14F2E"/>
    <w:rsid w:val="00C21425"/>
    <w:rsid w:val="00C22EC0"/>
    <w:rsid w:val="00C33350"/>
    <w:rsid w:val="00C351E2"/>
    <w:rsid w:val="00C35892"/>
    <w:rsid w:val="00C35FFD"/>
    <w:rsid w:val="00C36412"/>
    <w:rsid w:val="00C4038F"/>
    <w:rsid w:val="00C4430F"/>
    <w:rsid w:val="00C459A2"/>
    <w:rsid w:val="00C46822"/>
    <w:rsid w:val="00C55D82"/>
    <w:rsid w:val="00C608B4"/>
    <w:rsid w:val="00C61A45"/>
    <w:rsid w:val="00C61B35"/>
    <w:rsid w:val="00C624F1"/>
    <w:rsid w:val="00C6635A"/>
    <w:rsid w:val="00C71EE7"/>
    <w:rsid w:val="00C77126"/>
    <w:rsid w:val="00C81450"/>
    <w:rsid w:val="00C81EA7"/>
    <w:rsid w:val="00C82E88"/>
    <w:rsid w:val="00C919EE"/>
    <w:rsid w:val="00C94A80"/>
    <w:rsid w:val="00C95648"/>
    <w:rsid w:val="00C95FE1"/>
    <w:rsid w:val="00C974F0"/>
    <w:rsid w:val="00C9775D"/>
    <w:rsid w:val="00CA15D8"/>
    <w:rsid w:val="00CA57A5"/>
    <w:rsid w:val="00CB175C"/>
    <w:rsid w:val="00CB258F"/>
    <w:rsid w:val="00CB60D5"/>
    <w:rsid w:val="00CB650B"/>
    <w:rsid w:val="00CC24DA"/>
    <w:rsid w:val="00CC4AE0"/>
    <w:rsid w:val="00CC6D7C"/>
    <w:rsid w:val="00CC7B95"/>
    <w:rsid w:val="00CD0FFA"/>
    <w:rsid w:val="00CD3031"/>
    <w:rsid w:val="00CD37E1"/>
    <w:rsid w:val="00CD4A51"/>
    <w:rsid w:val="00CE66F2"/>
    <w:rsid w:val="00CE704B"/>
    <w:rsid w:val="00CF03FD"/>
    <w:rsid w:val="00CF06A9"/>
    <w:rsid w:val="00CF24EE"/>
    <w:rsid w:val="00CF4022"/>
    <w:rsid w:val="00CF5775"/>
    <w:rsid w:val="00CF5C39"/>
    <w:rsid w:val="00D10919"/>
    <w:rsid w:val="00D11149"/>
    <w:rsid w:val="00D15677"/>
    <w:rsid w:val="00D16076"/>
    <w:rsid w:val="00D16F10"/>
    <w:rsid w:val="00D17690"/>
    <w:rsid w:val="00D20943"/>
    <w:rsid w:val="00D21FE5"/>
    <w:rsid w:val="00D231E8"/>
    <w:rsid w:val="00D23438"/>
    <w:rsid w:val="00D2368C"/>
    <w:rsid w:val="00D25E51"/>
    <w:rsid w:val="00D27371"/>
    <w:rsid w:val="00D31E1A"/>
    <w:rsid w:val="00D3463F"/>
    <w:rsid w:val="00D348C4"/>
    <w:rsid w:val="00D3648C"/>
    <w:rsid w:val="00D37CB4"/>
    <w:rsid w:val="00D41214"/>
    <w:rsid w:val="00D42A42"/>
    <w:rsid w:val="00D43FF6"/>
    <w:rsid w:val="00D53A7E"/>
    <w:rsid w:val="00D53F4A"/>
    <w:rsid w:val="00D568FC"/>
    <w:rsid w:val="00D56EA6"/>
    <w:rsid w:val="00D6123D"/>
    <w:rsid w:val="00D61465"/>
    <w:rsid w:val="00D6485C"/>
    <w:rsid w:val="00D6485F"/>
    <w:rsid w:val="00D65FDB"/>
    <w:rsid w:val="00D7083F"/>
    <w:rsid w:val="00D71E10"/>
    <w:rsid w:val="00D7400B"/>
    <w:rsid w:val="00D74B79"/>
    <w:rsid w:val="00D850A6"/>
    <w:rsid w:val="00D86271"/>
    <w:rsid w:val="00D869C8"/>
    <w:rsid w:val="00D87501"/>
    <w:rsid w:val="00D91C0F"/>
    <w:rsid w:val="00D92271"/>
    <w:rsid w:val="00D9414B"/>
    <w:rsid w:val="00D95C29"/>
    <w:rsid w:val="00DB1747"/>
    <w:rsid w:val="00DB4A21"/>
    <w:rsid w:val="00DC53C1"/>
    <w:rsid w:val="00DC5DAD"/>
    <w:rsid w:val="00DC692D"/>
    <w:rsid w:val="00DD15FC"/>
    <w:rsid w:val="00DD2DDF"/>
    <w:rsid w:val="00DD6AD4"/>
    <w:rsid w:val="00DE02B3"/>
    <w:rsid w:val="00DE2A33"/>
    <w:rsid w:val="00DE4EEA"/>
    <w:rsid w:val="00DF0A15"/>
    <w:rsid w:val="00DF4A33"/>
    <w:rsid w:val="00DF53CD"/>
    <w:rsid w:val="00DF7D93"/>
    <w:rsid w:val="00E00CD2"/>
    <w:rsid w:val="00E01F52"/>
    <w:rsid w:val="00E020D6"/>
    <w:rsid w:val="00E0408B"/>
    <w:rsid w:val="00E05F92"/>
    <w:rsid w:val="00E17501"/>
    <w:rsid w:val="00E17B4D"/>
    <w:rsid w:val="00E20721"/>
    <w:rsid w:val="00E2096B"/>
    <w:rsid w:val="00E25987"/>
    <w:rsid w:val="00E26750"/>
    <w:rsid w:val="00E30ECC"/>
    <w:rsid w:val="00E322E6"/>
    <w:rsid w:val="00E32C5C"/>
    <w:rsid w:val="00E37A65"/>
    <w:rsid w:val="00E4343B"/>
    <w:rsid w:val="00E43F6B"/>
    <w:rsid w:val="00E46D64"/>
    <w:rsid w:val="00E46F59"/>
    <w:rsid w:val="00E50DD1"/>
    <w:rsid w:val="00E510F9"/>
    <w:rsid w:val="00E539BD"/>
    <w:rsid w:val="00E5684D"/>
    <w:rsid w:val="00E5747B"/>
    <w:rsid w:val="00E60B35"/>
    <w:rsid w:val="00E71D50"/>
    <w:rsid w:val="00E8043B"/>
    <w:rsid w:val="00E80D21"/>
    <w:rsid w:val="00E9017B"/>
    <w:rsid w:val="00E92E1F"/>
    <w:rsid w:val="00E93D0D"/>
    <w:rsid w:val="00E968EC"/>
    <w:rsid w:val="00E9766B"/>
    <w:rsid w:val="00E97704"/>
    <w:rsid w:val="00EA0CF2"/>
    <w:rsid w:val="00EA1839"/>
    <w:rsid w:val="00EA1EAD"/>
    <w:rsid w:val="00EA1F0F"/>
    <w:rsid w:val="00EA619B"/>
    <w:rsid w:val="00EA6533"/>
    <w:rsid w:val="00EB21A9"/>
    <w:rsid w:val="00EB405E"/>
    <w:rsid w:val="00EB579D"/>
    <w:rsid w:val="00EB589F"/>
    <w:rsid w:val="00EB6AFD"/>
    <w:rsid w:val="00EC1C01"/>
    <w:rsid w:val="00EC2891"/>
    <w:rsid w:val="00EC5910"/>
    <w:rsid w:val="00EC7CA3"/>
    <w:rsid w:val="00ED51F2"/>
    <w:rsid w:val="00ED529E"/>
    <w:rsid w:val="00ED617F"/>
    <w:rsid w:val="00EE3707"/>
    <w:rsid w:val="00EE7F7A"/>
    <w:rsid w:val="00EF160A"/>
    <w:rsid w:val="00EF2049"/>
    <w:rsid w:val="00EF3AA1"/>
    <w:rsid w:val="00EF4FD3"/>
    <w:rsid w:val="00F00326"/>
    <w:rsid w:val="00F0398F"/>
    <w:rsid w:val="00F04716"/>
    <w:rsid w:val="00F0565D"/>
    <w:rsid w:val="00F05D3E"/>
    <w:rsid w:val="00F069A5"/>
    <w:rsid w:val="00F10DBF"/>
    <w:rsid w:val="00F14816"/>
    <w:rsid w:val="00F1501F"/>
    <w:rsid w:val="00F20689"/>
    <w:rsid w:val="00F20976"/>
    <w:rsid w:val="00F22AEC"/>
    <w:rsid w:val="00F300DC"/>
    <w:rsid w:val="00F32209"/>
    <w:rsid w:val="00F424F9"/>
    <w:rsid w:val="00F45EE5"/>
    <w:rsid w:val="00F50208"/>
    <w:rsid w:val="00F50433"/>
    <w:rsid w:val="00F52ED6"/>
    <w:rsid w:val="00F61467"/>
    <w:rsid w:val="00F633A0"/>
    <w:rsid w:val="00F63A8E"/>
    <w:rsid w:val="00F64968"/>
    <w:rsid w:val="00F6558C"/>
    <w:rsid w:val="00F66002"/>
    <w:rsid w:val="00F710E5"/>
    <w:rsid w:val="00F71E7B"/>
    <w:rsid w:val="00F74425"/>
    <w:rsid w:val="00F75114"/>
    <w:rsid w:val="00F75178"/>
    <w:rsid w:val="00F8323A"/>
    <w:rsid w:val="00F8512A"/>
    <w:rsid w:val="00F85859"/>
    <w:rsid w:val="00F865D7"/>
    <w:rsid w:val="00F910A5"/>
    <w:rsid w:val="00F9359D"/>
    <w:rsid w:val="00F93B4C"/>
    <w:rsid w:val="00FA5210"/>
    <w:rsid w:val="00FA5CF0"/>
    <w:rsid w:val="00FA6BAA"/>
    <w:rsid w:val="00FA7326"/>
    <w:rsid w:val="00FB0124"/>
    <w:rsid w:val="00FB0FAE"/>
    <w:rsid w:val="00FB14C5"/>
    <w:rsid w:val="00FB665C"/>
    <w:rsid w:val="00FB70EA"/>
    <w:rsid w:val="00FC22D0"/>
    <w:rsid w:val="00FC55CF"/>
    <w:rsid w:val="00FC61B4"/>
    <w:rsid w:val="00FC7649"/>
    <w:rsid w:val="00FD391B"/>
    <w:rsid w:val="00FD7987"/>
    <w:rsid w:val="00FE1897"/>
    <w:rsid w:val="00FE1C70"/>
    <w:rsid w:val="00FE56E1"/>
    <w:rsid w:val="00FE5D43"/>
    <w:rsid w:val="00FE5E7E"/>
    <w:rsid w:val="00FF3A60"/>
    <w:rsid w:val="00FF44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C98E23F"/>
  <w15:chartTrackingRefBased/>
  <w15:docId w15:val="{E59379F6-6680-41A1-A406-E2610C183B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left="360" w:firstLine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8198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1984"/>
  </w:style>
  <w:style w:type="paragraph" w:styleId="Footer">
    <w:name w:val="footer"/>
    <w:basedOn w:val="Normal"/>
    <w:link w:val="FooterChar"/>
    <w:uiPriority w:val="99"/>
    <w:unhideWhenUsed/>
    <w:rsid w:val="0058198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1984"/>
  </w:style>
  <w:style w:type="character" w:styleId="CommentReference">
    <w:name w:val="annotation reference"/>
    <w:basedOn w:val="DefaultParagraphFont"/>
    <w:uiPriority w:val="99"/>
    <w:semiHidden/>
    <w:unhideWhenUsed/>
    <w:rsid w:val="004F04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F04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F043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F04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F043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7D078A7F320D47AF820E3BFA0296DE" ma:contentTypeVersion="11" ma:contentTypeDescription="Create a new document." ma:contentTypeScope="" ma:versionID="d34c8d7fb11e0e91369fc3e5dde5890c">
  <xsd:schema xmlns:xsd="http://www.w3.org/2001/XMLSchema" xmlns:xs="http://www.w3.org/2001/XMLSchema" xmlns:p="http://schemas.microsoft.com/office/2006/metadata/properties" xmlns:ns3="65332f38-be29-41f4-a676-9812cbe30732" xmlns:ns4="56dcce80-8f92-453d-b5c0-8c27a443a9ab" targetNamespace="http://schemas.microsoft.com/office/2006/metadata/properties" ma:root="true" ma:fieldsID="a366017a3171d03af318c447bc397273" ns3:_="" ns4:_="">
    <xsd:import namespace="65332f38-be29-41f4-a676-9812cbe30732"/>
    <xsd:import namespace="56dcce80-8f92-453d-b5c0-8c27a443a9a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332f38-be29-41f4-a676-9812cbe307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dcce80-8f92-453d-b5c0-8c27a443a9a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C998F92-8E0D-4655-9E1F-9ABA4882BE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332f38-be29-41f4-a676-9812cbe30732"/>
    <ds:schemaRef ds:uri="56dcce80-8f92-453d-b5c0-8c27a443a9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45ACD36-BE15-449B-BF40-86C55481D48A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42024B3-A879-418D-A73F-4A24042F84EE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CA9231A2-9416-40F7-93FD-68F6C980CE85}">
  <ds:schemaRefs>
    <ds:schemaRef ds:uri="http://purl.org/dc/elements/1.1/"/>
    <ds:schemaRef ds:uri="http://www.w3.org/XML/1998/namespace"/>
    <ds:schemaRef ds:uri="65332f38-be29-41f4-a676-9812cbe30732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schemas.microsoft.com/office/2006/metadata/properties"/>
    <ds:schemaRef ds:uri="http://schemas.openxmlformats.org/package/2006/metadata/core-properties"/>
    <ds:schemaRef ds:uri="56dcce80-8f92-453d-b5c0-8c27a443a9ab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793</Words>
  <Characters>9634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Rhymes</dc:creator>
  <cp:keywords/>
  <dc:description/>
  <cp:lastModifiedBy>Sarah Rhymes</cp:lastModifiedBy>
  <cp:revision>4</cp:revision>
  <dcterms:created xsi:type="dcterms:W3CDTF">2022-04-11T13:24:00Z</dcterms:created>
  <dcterms:modified xsi:type="dcterms:W3CDTF">2022-04-11T1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7D078A7F320D47AF820E3BFA0296DE</vt:lpwstr>
  </property>
</Properties>
</file>